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BD286" w14:textId="3512C7E5" w:rsidR="00322D44" w:rsidRDefault="00AE39A1" w:rsidP="00322D44">
      <w:pPr>
        <w:pStyle w:val="ListParagraph"/>
      </w:pPr>
      <w:r w:rsidRPr="00322D44">
        <w:rPr>
          <w:rStyle w:val="Heading2Char"/>
        </w:rPr>
        <w:t>Introduction</w:t>
      </w:r>
    </w:p>
    <w:p w14:paraId="1F9DABF5" w14:textId="35DA7A19" w:rsidR="00370B23" w:rsidRDefault="00510E1C" w:rsidP="00322D44">
      <w:pPr>
        <w:pStyle w:val="ListParagraph"/>
      </w:pPr>
      <w:r w:rsidRPr="004258E5">
        <w:rPr>
          <w:rFonts w:cstheme="minorHAnsi"/>
        </w:rPr>
        <w:t>T</w:t>
      </w:r>
      <w:r w:rsidR="00AE39A1" w:rsidRPr="004258E5">
        <w:rPr>
          <w:rFonts w:cstheme="minorHAnsi"/>
        </w:rPr>
        <w:t xml:space="preserve">his presentation will be looking at </w:t>
      </w:r>
      <w:proofErr w:type="spellStart"/>
      <w:r w:rsidR="00AE39A1" w:rsidRPr="004258E5">
        <w:rPr>
          <w:rFonts w:cstheme="minorHAnsi"/>
        </w:rPr>
        <w:t>AllStars</w:t>
      </w:r>
      <w:proofErr w:type="spellEnd"/>
      <w:r w:rsidR="00AE39A1" w:rsidRPr="004258E5">
        <w:rPr>
          <w:rFonts w:cstheme="minorHAnsi"/>
        </w:rPr>
        <w:t>, t</w:t>
      </w:r>
      <w:r w:rsidR="00B53A7F" w:rsidRPr="004258E5">
        <w:rPr>
          <w:rFonts w:cstheme="minorHAnsi"/>
        </w:rPr>
        <w:t xml:space="preserve">hrough analysing </w:t>
      </w:r>
      <w:r w:rsidR="00AE39A1" w:rsidRPr="004258E5">
        <w:rPr>
          <w:rFonts w:cstheme="minorHAnsi"/>
        </w:rPr>
        <w:t xml:space="preserve">meticulously and drawing </w:t>
      </w:r>
      <w:r w:rsidR="00B53A7F" w:rsidRPr="004258E5">
        <w:rPr>
          <w:rFonts w:cstheme="minorHAnsi"/>
        </w:rPr>
        <w:t>valuable conclusions about the company and its website</w:t>
      </w:r>
      <w:r w:rsidR="00AE39A1" w:rsidRPr="004258E5">
        <w:rPr>
          <w:rFonts w:cstheme="minorHAnsi"/>
        </w:rPr>
        <w:t xml:space="preserve">. The purpose of this is to find flaws and to strengthen them to improve the business processes </w:t>
      </w:r>
      <w:r w:rsidR="00B53A7F" w:rsidRPr="004258E5">
        <w:rPr>
          <w:rFonts w:cstheme="minorHAnsi"/>
        </w:rPr>
        <w:t>within the</w:t>
      </w:r>
      <w:r w:rsidR="00AE39A1" w:rsidRPr="004258E5">
        <w:rPr>
          <w:rFonts w:cstheme="minorHAnsi"/>
        </w:rPr>
        <w:t xml:space="preserve"> company and make it more appealing digitally for clients. This presentation will cover all aspects of their website and the process involved with </w:t>
      </w:r>
      <w:r w:rsidR="0031442E" w:rsidRPr="004258E5">
        <w:rPr>
          <w:rFonts w:cstheme="minorHAnsi"/>
        </w:rPr>
        <w:t xml:space="preserve">increasing online presence. This is back up by statistics as 75% of users use a website to rate credibility of a company and 86% of users that visitor a website want information on services etc. </w:t>
      </w:r>
      <w:r w:rsidR="001333B1" w:rsidRPr="004258E5">
        <w:rPr>
          <w:rFonts w:cstheme="minorHAnsi"/>
          <w:color w:val="000000"/>
          <w:shd w:val="clear" w:color="auto" w:fill="FFFFFF"/>
        </w:rPr>
        <w:t>(Chambers, 2019)</w:t>
      </w:r>
      <w:r w:rsidR="001333B1">
        <w:rPr>
          <w:rFonts w:ascii="Arial" w:hAnsi="Arial" w:cs="Arial"/>
          <w:color w:val="000000"/>
          <w:sz w:val="20"/>
          <w:szCs w:val="20"/>
          <w:shd w:val="clear" w:color="auto" w:fill="FFFFFF"/>
        </w:rPr>
        <w:t xml:space="preserve"> </w:t>
      </w:r>
      <w:r w:rsidR="00B53A7F" w:rsidRPr="007419A5">
        <w:rPr>
          <w:b/>
          <w:bCs/>
        </w:rPr>
        <w:t>9</w:t>
      </w:r>
      <w:r w:rsidRPr="007419A5">
        <w:rPr>
          <w:b/>
          <w:bCs/>
        </w:rPr>
        <w:t>7</w:t>
      </w:r>
      <w:r w:rsidR="00B53A7F" w:rsidRPr="007419A5">
        <w:rPr>
          <w:b/>
          <w:bCs/>
        </w:rPr>
        <w:t>Words</w:t>
      </w:r>
    </w:p>
    <w:p w14:paraId="650F3AF2" w14:textId="77777777" w:rsidR="00F7004E" w:rsidRDefault="00F7004E" w:rsidP="00F7004E">
      <w:pPr>
        <w:pStyle w:val="ListParagraph"/>
      </w:pPr>
    </w:p>
    <w:p w14:paraId="055849A7" w14:textId="3454CC95" w:rsidR="00F7004E" w:rsidRPr="00F7004E" w:rsidRDefault="00B53A7F" w:rsidP="00322D44">
      <w:pPr>
        <w:pStyle w:val="ListParagraph"/>
      </w:pPr>
      <w:r w:rsidRPr="00322D44">
        <w:rPr>
          <w:rStyle w:val="Heading2Char"/>
        </w:rPr>
        <w:t>Business Overview</w:t>
      </w:r>
      <w:r>
        <w:t xml:space="preserve">- </w:t>
      </w:r>
    </w:p>
    <w:p w14:paraId="14B7E231" w14:textId="77777777" w:rsidR="000E6E1A" w:rsidRDefault="00AC5DB5" w:rsidP="00F7004E">
      <w:pPr>
        <w:pStyle w:val="ListParagraph"/>
      </w:pPr>
      <w:proofErr w:type="spellStart"/>
      <w:r>
        <w:t>AllStars</w:t>
      </w:r>
      <w:proofErr w:type="spellEnd"/>
      <w:r>
        <w:t xml:space="preserve"> Business purpose is to serve beverages to clients while providing them the best quality sports entertainment and pub sports facilities to use while staying.</w:t>
      </w:r>
    </w:p>
    <w:p w14:paraId="1035FB37" w14:textId="77777777" w:rsidR="000E6E1A" w:rsidRDefault="00AC5DB5" w:rsidP="00F7004E">
      <w:pPr>
        <w:pStyle w:val="ListParagraph"/>
      </w:pPr>
      <w:r>
        <w:t xml:space="preserve"> The main aims and objectives for this business is to provide excellent accommodation for the community that like sport and building a brand around that to tailor to this demographic</w:t>
      </w:r>
      <w:r w:rsidR="000E6E1A">
        <w:t xml:space="preserve"> and to further build its brand. </w:t>
      </w:r>
    </w:p>
    <w:p w14:paraId="6AE58F7F" w14:textId="77777777" w:rsidR="000E6E1A" w:rsidRDefault="000E6E1A" w:rsidP="00F7004E">
      <w:pPr>
        <w:pStyle w:val="ListParagraph"/>
      </w:pPr>
      <w:r>
        <w:t xml:space="preserve">So far </w:t>
      </w:r>
      <w:proofErr w:type="spellStart"/>
      <w:r>
        <w:t>AllStars</w:t>
      </w:r>
      <w:proofErr w:type="spellEnd"/>
      <w:r>
        <w:t xml:space="preserve"> have built their brand in the south Ranging from Weston-Super-Mare to Taunton. </w:t>
      </w:r>
    </w:p>
    <w:p w14:paraId="4E16BFCD" w14:textId="709D29CF" w:rsidR="000E6E1A" w:rsidRDefault="000E6E1A" w:rsidP="00F7004E">
      <w:pPr>
        <w:pStyle w:val="ListParagraph"/>
      </w:pPr>
      <w:r>
        <w:t>This brand has built a portfolio of services, such as: Bars</w:t>
      </w:r>
      <w:r w:rsidR="00556529">
        <w:t xml:space="preserve"> and food</w:t>
      </w:r>
      <w:r>
        <w:t xml:space="preserve">, Live sport entertainment, Pool and hosting special events and parties which can be booked at one of the venues. </w:t>
      </w:r>
    </w:p>
    <w:p w14:paraId="0E1028E2" w14:textId="77777777" w:rsidR="000E6E1A" w:rsidRDefault="000E6E1A" w:rsidP="00F7004E">
      <w:pPr>
        <w:pStyle w:val="ListParagraph"/>
      </w:pPr>
      <w:r>
        <w:t xml:space="preserve">The main demographic that </w:t>
      </w:r>
      <w:proofErr w:type="spellStart"/>
      <w:r>
        <w:t>AllStars</w:t>
      </w:r>
      <w:proofErr w:type="spellEnd"/>
      <w:r>
        <w:t xml:space="preserve"> tries to appeal to and cater to is the adult audience ranging from 18 onwards. As this allows them to provide alcoholic beverages for them to enjoy. </w:t>
      </w:r>
    </w:p>
    <w:p w14:paraId="367D20E9" w14:textId="77777777" w:rsidR="000E6E1A" w:rsidRDefault="000E6E1A" w:rsidP="00F7004E">
      <w:pPr>
        <w:pStyle w:val="ListParagraph"/>
      </w:pPr>
      <w:r>
        <w:t xml:space="preserve">They have 4 Venues so far which are all placed in high traffic areas within cities which allows for the chance of more people being swayed into going into. </w:t>
      </w:r>
    </w:p>
    <w:p w14:paraId="1A19AA1C" w14:textId="7F70E338" w:rsidR="000E6E1A" w:rsidRDefault="000E6E1A" w:rsidP="000E6E1A">
      <w:pPr>
        <w:pStyle w:val="ListParagraph"/>
      </w:pPr>
      <w:r>
        <w:t xml:space="preserve">For the more loyal </w:t>
      </w:r>
      <w:proofErr w:type="spellStart"/>
      <w:r>
        <w:t>AllStars</w:t>
      </w:r>
      <w:proofErr w:type="spellEnd"/>
      <w:r>
        <w:t xml:space="preserve"> clients a </w:t>
      </w:r>
      <w:r w:rsidR="00556529">
        <w:t>discount card</w:t>
      </w:r>
      <w:r>
        <w:t xml:space="preserve"> can be purchased which allows for discounts on purchases within their venues. </w:t>
      </w:r>
      <w:r w:rsidR="007D4241" w:rsidRPr="007D4241">
        <w:rPr>
          <w:rFonts w:cstheme="minorHAnsi"/>
          <w:color w:val="000000"/>
          <w:shd w:val="clear" w:color="auto" w:fill="FFFFFF"/>
        </w:rPr>
        <w:t>(Allstarssportsbars.co.uk, n.d.)</w:t>
      </w:r>
      <w:r w:rsidR="007D4241" w:rsidRPr="007D4241">
        <w:rPr>
          <w:rFonts w:cstheme="minorHAnsi"/>
          <w:color w:val="000000"/>
          <w:shd w:val="clear" w:color="auto" w:fill="FFFFFF"/>
        </w:rPr>
        <w:t>;</w:t>
      </w:r>
      <w:r w:rsidR="007D4241">
        <w:rPr>
          <w:rFonts w:cstheme="minorHAnsi"/>
          <w:color w:val="000000"/>
          <w:shd w:val="clear" w:color="auto" w:fill="FFFFFF"/>
        </w:rPr>
        <w:t xml:space="preserve"> </w:t>
      </w:r>
      <w:r w:rsidR="00A829F0" w:rsidRPr="00A829F0">
        <w:rPr>
          <w:rFonts w:cstheme="minorHAnsi"/>
          <w:color w:val="000000"/>
          <w:shd w:val="clear" w:color="auto" w:fill="FFFFFF"/>
        </w:rPr>
        <w:t>(Haden, 2015)</w:t>
      </w:r>
      <w:r w:rsidR="007419A5">
        <w:rPr>
          <w:rFonts w:cstheme="minorHAnsi"/>
          <w:color w:val="000000"/>
          <w:shd w:val="clear" w:color="auto" w:fill="FFFFFF"/>
        </w:rPr>
        <w:t xml:space="preserve"> </w:t>
      </w:r>
      <w:r w:rsidRPr="007419A5">
        <w:rPr>
          <w:b/>
          <w:bCs/>
        </w:rPr>
        <w:t>1</w:t>
      </w:r>
      <w:r w:rsidR="00556529" w:rsidRPr="007419A5">
        <w:rPr>
          <w:b/>
          <w:bCs/>
        </w:rPr>
        <w:t>9</w:t>
      </w:r>
      <w:r w:rsidR="007419A5" w:rsidRPr="007419A5">
        <w:rPr>
          <w:b/>
          <w:bCs/>
        </w:rPr>
        <w:t>0</w:t>
      </w:r>
      <w:r w:rsidR="00556529" w:rsidRPr="007419A5">
        <w:rPr>
          <w:b/>
          <w:bCs/>
        </w:rPr>
        <w:t xml:space="preserve"> </w:t>
      </w:r>
      <w:r w:rsidRPr="007419A5">
        <w:rPr>
          <w:b/>
          <w:bCs/>
        </w:rPr>
        <w:t>Words.</w:t>
      </w:r>
    </w:p>
    <w:p w14:paraId="40C25685" w14:textId="7A7DFC09" w:rsidR="000E6E1A" w:rsidRDefault="000E6E1A" w:rsidP="000E6E1A">
      <w:pPr>
        <w:pStyle w:val="ListParagraph"/>
      </w:pPr>
    </w:p>
    <w:p w14:paraId="4E3AEFA9" w14:textId="377BFF7D" w:rsidR="000E6E1A" w:rsidRDefault="000E6E1A" w:rsidP="00322D44">
      <w:pPr>
        <w:pStyle w:val="ListParagraph"/>
      </w:pPr>
      <w:r w:rsidRPr="00322D44">
        <w:rPr>
          <w:rStyle w:val="Heading2Char"/>
        </w:rPr>
        <w:t>Analysis of Current Website</w:t>
      </w:r>
      <w:r>
        <w:t xml:space="preserve"> – </w:t>
      </w:r>
    </w:p>
    <w:p w14:paraId="2B05224C" w14:textId="63EFFF44" w:rsidR="00154C9F" w:rsidRDefault="00154C9F" w:rsidP="00322D44">
      <w:pPr>
        <w:pStyle w:val="Heading3"/>
        <w:ind w:firstLine="720"/>
      </w:pPr>
      <w:r>
        <w:t xml:space="preserve">Back end </w:t>
      </w:r>
    </w:p>
    <w:p w14:paraId="79253203" w14:textId="0A39E7E4" w:rsidR="00BE43CA" w:rsidRDefault="00BE43CA" w:rsidP="00E315AF">
      <w:pPr>
        <w:pStyle w:val="ListParagraph"/>
      </w:pPr>
      <w:r>
        <w:t xml:space="preserve">Good points, meta description is they’re for searches and SEO, Alt tags </w:t>
      </w:r>
      <w:r w:rsidR="00C32BCD">
        <w:t>are used on images which conforms to W3 accessibility standards</w:t>
      </w:r>
      <w:r w:rsidR="004F09C5">
        <w:t>.</w:t>
      </w:r>
    </w:p>
    <w:p w14:paraId="6A81B9CB" w14:textId="77777777" w:rsidR="004F09C5" w:rsidRDefault="004F09C5" w:rsidP="00E315AF">
      <w:pPr>
        <w:pStyle w:val="ListParagraph"/>
      </w:pPr>
    </w:p>
    <w:p w14:paraId="6A9D4EED" w14:textId="2DA68D9D" w:rsidR="00BE43CA" w:rsidRDefault="00BE43CA" w:rsidP="00E315AF">
      <w:pPr>
        <w:pStyle w:val="ListParagraph"/>
      </w:pPr>
      <w:r>
        <w:lastRenderedPageBreak/>
        <w:t>Bad points, No H1 tags</w:t>
      </w:r>
      <w:r w:rsidR="00C32BCD">
        <w:t xml:space="preserve"> on home page only in the other pages on the website</w:t>
      </w:r>
      <w:r>
        <w:t>, Viewport isn’t optimised</w:t>
      </w:r>
      <w:r w:rsidR="00C32BCD">
        <w:t xml:space="preserve"> for mobile devices</w:t>
      </w:r>
      <w:r>
        <w:t>, complicated naming on classes i.e. AWMELO for NAV. Outdated HTML as it is not semantic making it hard to read. No Favicon which doesn’t create association</w:t>
      </w:r>
      <w:r w:rsidR="00C32BCD">
        <w:t xml:space="preserve"> on web browser tabs</w:t>
      </w:r>
      <w:r>
        <w:t xml:space="preserve">. </w:t>
      </w:r>
    </w:p>
    <w:p w14:paraId="09F72659" w14:textId="6986D841" w:rsidR="00E315AF" w:rsidRDefault="00E315AF" w:rsidP="00E315AF">
      <w:pPr>
        <w:pStyle w:val="ListParagraph"/>
      </w:pPr>
    </w:p>
    <w:p w14:paraId="75233118" w14:textId="08249ADE" w:rsidR="00E315AF" w:rsidRDefault="00E315AF" w:rsidP="00322D44">
      <w:pPr>
        <w:pStyle w:val="Heading3"/>
        <w:ind w:firstLine="720"/>
      </w:pPr>
      <w:r>
        <w:t xml:space="preserve">Front end- </w:t>
      </w:r>
    </w:p>
    <w:p w14:paraId="7F55F8E2" w14:textId="0B58E5FA" w:rsidR="004F09C5" w:rsidRDefault="004F09C5" w:rsidP="00E315AF">
      <w:pPr>
        <w:pStyle w:val="ListParagraph"/>
      </w:pPr>
      <w:r>
        <w:t xml:space="preserve">Good points, </w:t>
      </w:r>
      <w:r w:rsidR="00510E1C">
        <w:t>contact</w:t>
      </w:r>
      <w:r>
        <w:t xml:space="preserve"> info within the footer of each page, scrolling banner on the home page to deliver information of upcoming matches and google map embedded into venue pages. </w:t>
      </w:r>
    </w:p>
    <w:p w14:paraId="2E75E7A5" w14:textId="7C446467" w:rsidR="004F09C5" w:rsidRDefault="004F09C5" w:rsidP="00E315AF">
      <w:pPr>
        <w:pStyle w:val="ListParagraph"/>
      </w:pPr>
    </w:p>
    <w:p w14:paraId="66CCBDD9" w14:textId="52C6C493" w:rsidR="004F09C5" w:rsidRDefault="004F09C5" w:rsidP="00E315AF">
      <w:pPr>
        <w:pStyle w:val="ListParagraph"/>
      </w:pPr>
      <w:r>
        <w:t xml:space="preserve">Bad points, broken images on events, cluttered home page, style is dated, inconsistent displaying content, background is overwhelming and off putting. </w:t>
      </w:r>
    </w:p>
    <w:p w14:paraId="2E7021C2" w14:textId="1ECBD310" w:rsidR="004F09C5" w:rsidRDefault="004F09C5" w:rsidP="00E315AF">
      <w:pPr>
        <w:pStyle w:val="ListParagraph"/>
      </w:pPr>
    </w:p>
    <w:p w14:paraId="0C6CE083" w14:textId="637AA585" w:rsidR="004F09C5" w:rsidRDefault="004F09C5" w:rsidP="00E315AF">
      <w:pPr>
        <w:pStyle w:val="ListParagraph"/>
      </w:pPr>
      <w:r>
        <w:t xml:space="preserve">To analyse this website a checklist was used, as well as a SEO checker and google developer tools. Its purpose it to deliver information and it does. The website implements JS and other features mentioned above but overall needs an overhaul to fit with </w:t>
      </w:r>
      <w:r w:rsidR="00510E1C">
        <w:t>today’s</w:t>
      </w:r>
      <w:r>
        <w:t xml:space="preserve"> expectations. </w:t>
      </w:r>
    </w:p>
    <w:p w14:paraId="6A06EA42" w14:textId="106F8156" w:rsidR="004F09C5" w:rsidRDefault="00C81D13" w:rsidP="00E315AF">
      <w:pPr>
        <w:pStyle w:val="ListParagraph"/>
      </w:pPr>
      <w:r>
        <w:t>(</w:t>
      </w:r>
      <w:proofErr w:type="spellStart"/>
      <w:r>
        <w:t>Cappel</w:t>
      </w:r>
      <w:proofErr w:type="spellEnd"/>
      <w:r>
        <w:t xml:space="preserve">, Huang, 2016); </w:t>
      </w:r>
      <w:r w:rsidRPr="00C81D13">
        <w:rPr>
          <w:rFonts w:cstheme="minorHAnsi"/>
          <w:color w:val="000000"/>
          <w:shd w:val="clear" w:color="auto" w:fill="FFFFFF"/>
        </w:rPr>
        <w:t>(Standards - W3C, n.d.);</w:t>
      </w:r>
      <w:r>
        <w:rPr>
          <w:rFonts w:cstheme="minorHAnsi"/>
          <w:color w:val="000000"/>
          <w:shd w:val="clear" w:color="auto" w:fill="FFFFFF"/>
        </w:rPr>
        <w:t xml:space="preserve"> </w:t>
      </w:r>
      <w:r w:rsidR="008A4D2A" w:rsidRPr="008A4D2A">
        <w:rPr>
          <w:rFonts w:cstheme="minorHAnsi"/>
          <w:color w:val="000000"/>
          <w:shd w:val="clear" w:color="auto" w:fill="FFFFFF"/>
        </w:rPr>
        <w:t>(Vries, 2015)</w:t>
      </w:r>
      <w:r w:rsidR="008A4D2A">
        <w:rPr>
          <w:rFonts w:cstheme="minorHAnsi"/>
          <w:color w:val="000000"/>
          <w:shd w:val="clear" w:color="auto" w:fill="FFFFFF"/>
        </w:rPr>
        <w:t xml:space="preserve">; </w:t>
      </w:r>
      <w:r w:rsidR="00F358FD" w:rsidRPr="00F358FD">
        <w:rPr>
          <w:rFonts w:cstheme="minorHAnsi"/>
          <w:color w:val="000000"/>
          <w:shd w:val="clear" w:color="auto" w:fill="FFFFFF"/>
        </w:rPr>
        <w:t>(</w:t>
      </w:r>
      <w:proofErr w:type="spellStart"/>
      <w:r w:rsidR="00F358FD" w:rsidRPr="00F358FD">
        <w:rPr>
          <w:rFonts w:cstheme="minorHAnsi"/>
          <w:color w:val="000000"/>
          <w:shd w:val="clear" w:color="auto" w:fill="FFFFFF"/>
        </w:rPr>
        <w:t>Seobility</w:t>
      </w:r>
      <w:proofErr w:type="spellEnd"/>
      <w:r w:rsidR="00F358FD" w:rsidRPr="00F358FD">
        <w:rPr>
          <w:rFonts w:cstheme="minorHAnsi"/>
          <w:color w:val="000000"/>
          <w:shd w:val="clear" w:color="auto" w:fill="FFFFFF"/>
        </w:rPr>
        <w:t>, n.d.)</w:t>
      </w:r>
      <w:r w:rsidR="007419A5">
        <w:rPr>
          <w:rFonts w:cstheme="minorHAnsi"/>
          <w:color w:val="000000"/>
          <w:shd w:val="clear" w:color="auto" w:fill="FFFFFF"/>
        </w:rPr>
        <w:t xml:space="preserve"> </w:t>
      </w:r>
      <w:r w:rsidR="007419A5" w:rsidRPr="007419A5">
        <w:rPr>
          <w:b/>
          <w:bCs/>
        </w:rPr>
        <w:t>170 words</w:t>
      </w:r>
    </w:p>
    <w:p w14:paraId="3DCDB0E4" w14:textId="77777777" w:rsidR="004F09C5" w:rsidRDefault="004F09C5" w:rsidP="000E6E1A"/>
    <w:p w14:paraId="3C232A77" w14:textId="503407CA" w:rsidR="00FE67D2" w:rsidRDefault="000E6E1A" w:rsidP="00510E1C">
      <w:pPr>
        <w:pStyle w:val="ListParagraph"/>
      </w:pPr>
      <w:r w:rsidRPr="00322D44">
        <w:rPr>
          <w:rStyle w:val="Heading2Char"/>
        </w:rPr>
        <w:t>Process Improvement Opportunities</w:t>
      </w:r>
      <w:r>
        <w:t xml:space="preserve"> </w:t>
      </w:r>
    </w:p>
    <w:p w14:paraId="7B760427" w14:textId="77777777" w:rsidR="007F6F38" w:rsidRDefault="007F6F38" w:rsidP="00FE67D2">
      <w:pPr>
        <w:pStyle w:val="ListParagraph"/>
      </w:pPr>
    </w:p>
    <w:p w14:paraId="64566AEF" w14:textId="43FEFD5C" w:rsidR="00FE67D2" w:rsidRDefault="007F6F38" w:rsidP="00FE67D2">
      <w:pPr>
        <w:pStyle w:val="ListParagraph"/>
      </w:pPr>
      <w:r>
        <w:t xml:space="preserve">Business processes are the core values and processes which show and create value and experiences within the customers. Business processes are customer focused </w:t>
      </w:r>
      <w:r w:rsidR="00B96BD4">
        <w:t xml:space="preserve">but directly affects the </w:t>
      </w:r>
      <w:r w:rsidR="009A1813">
        <w:t>business but</w:t>
      </w:r>
      <w:r w:rsidR="00BF4E8F">
        <w:t xml:space="preserve"> are</w:t>
      </w:r>
      <w:r w:rsidR="00B96BD4">
        <w:t xml:space="preserve"> optimized for efficiency. </w:t>
      </w:r>
      <w:r>
        <w:t xml:space="preserve"> </w:t>
      </w:r>
    </w:p>
    <w:p w14:paraId="672F4A33" w14:textId="77777777" w:rsidR="00BF4E8F" w:rsidRDefault="00BF4E8F" w:rsidP="00FE67D2">
      <w:pPr>
        <w:pStyle w:val="ListParagraph"/>
      </w:pPr>
    </w:p>
    <w:p w14:paraId="03C3779E" w14:textId="2F10E2D9" w:rsidR="00FE67D2" w:rsidRPr="00FE67D2" w:rsidRDefault="000D52D6" w:rsidP="00FE67D2">
      <w:pPr>
        <w:pStyle w:val="ListParagraph"/>
      </w:pPr>
      <w:r>
        <w:t xml:space="preserve">Overall through the analysis of the website, the business processes have been made clear. It firmly uses marketing on all pages to demonstrate what they have to offer for all customers. Furthermore, the other business </w:t>
      </w:r>
      <w:r w:rsidR="009A1813">
        <w:t>process</w:t>
      </w:r>
      <w:r>
        <w:t xml:space="preserve"> which is applicable is customer support a</w:t>
      </w:r>
      <w:r w:rsidR="009A1813">
        <w:t xml:space="preserve">s they allow for communication in the terms of a number to call and contact form for any question/bookings. </w:t>
      </w:r>
    </w:p>
    <w:p w14:paraId="06A048D1" w14:textId="35DB6856" w:rsidR="00FE67D2" w:rsidRDefault="00FE67D2" w:rsidP="00FE67D2">
      <w:pPr>
        <w:pStyle w:val="ListParagraph"/>
      </w:pPr>
    </w:p>
    <w:p w14:paraId="2918AD68" w14:textId="76845CF3" w:rsidR="009A1813" w:rsidRPr="004258E5" w:rsidRDefault="009A1813" w:rsidP="009A1813">
      <w:pPr>
        <w:pStyle w:val="ListParagraph"/>
        <w:rPr>
          <w:rFonts w:cstheme="minorHAnsi"/>
        </w:rPr>
      </w:pPr>
      <w:r>
        <w:lastRenderedPageBreak/>
        <w:t>Improvement on business processes, marketing</w:t>
      </w:r>
      <w:r w:rsidR="000D7718">
        <w:t xml:space="preserve">, this is because they lack a diverse range of marketing techniques and repeat the same thing over all pages, when they could market different areas all together and use social media to influence. However, the presence on social media on their website is weak where it could be the forefront as they are very active on social media </w:t>
      </w:r>
      <w:r w:rsidR="008A4D2A" w:rsidRPr="008A4D2A">
        <w:rPr>
          <w:rFonts w:cstheme="minorHAnsi"/>
          <w:color w:val="000000"/>
          <w:shd w:val="clear" w:color="auto" w:fill="FFFFFF"/>
        </w:rPr>
        <w:t>(</w:t>
      </w:r>
      <w:r w:rsidR="008A4D2A" w:rsidRPr="004258E5">
        <w:rPr>
          <w:rFonts w:cstheme="minorHAnsi"/>
          <w:color w:val="000000"/>
          <w:shd w:val="clear" w:color="auto" w:fill="FFFFFF"/>
        </w:rPr>
        <w:t>Design, n.d.)</w:t>
      </w:r>
      <w:r w:rsidR="00D51978" w:rsidRPr="004258E5">
        <w:rPr>
          <w:rFonts w:cstheme="minorHAnsi"/>
          <w:color w:val="000000"/>
          <w:shd w:val="clear" w:color="auto" w:fill="FFFFFF"/>
        </w:rPr>
        <w:t>; (Gallia, 2019)</w:t>
      </w:r>
      <w:r w:rsidR="00F358FD" w:rsidRPr="00F358FD">
        <w:t xml:space="preserve"> </w:t>
      </w:r>
      <w:r w:rsidR="00F358FD" w:rsidRPr="00F358FD">
        <w:rPr>
          <w:b/>
          <w:bCs/>
        </w:rPr>
        <w:t>157 words</w:t>
      </w:r>
    </w:p>
    <w:p w14:paraId="118D2E31" w14:textId="2EAC613C" w:rsidR="000E6E1A" w:rsidRDefault="000E6E1A" w:rsidP="000E6E1A">
      <w:pPr>
        <w:pStyle w:val="ListParagraph"/>
      </w:pPr>
    </w:p>
    <w:p w14:paraId="261B111E" w14:textId="77777777" w:rsidR="001F427B" w:rsidRDefault="001F427B" w:rsidP="000E6E1A">
      <w:pPr>
        <w:pStyle w:val="ListParagraph"/>
      </w:pPr>
    </w:p>
    <w:p w14:paraId="2EC7A2CD" w14:textId="38DB1274" w:rsidR="000E6E1A" w:rsidRDefault="000E6E1A" w:rsidP="00322D44">
      <w:pPr>
        <w:pStyle w:val="ListParagraph"/>
      </w:pPr>
      <w:r w:rsidRPr="00322D44">
        <w:rPr>
          <w:rStyle w:val="Heading2Char"/>
        </w:rPr>
        <w:t>Recommendations</w:t>
      </w:r>
      <w:r>
        <w:t xml:space="preserve"> </w:t>
      </w:r>
      <w:r w:rsidR="004C2CEA">
        <w:t xml:space="preserve">(5 points = 30 words each. </w:t>
      </w:r>
    </w:p>
    <w:p w14:paraId="47EF43AD" w14:textId="2D04D0BF" w:rsidR="008003D9" w:rsidRDefault="008003D9" w:rsidP="008003D9">
      <w:pPr>
        <w:pStyle w:val="ListParagraph"/>
      </w:pPr>
      <w:r>
        <w:t>Modern UI/front end</w:t>
      </w:r>
      <w:r w:rsidR="004C2CEA">
        <w:t xml:space="preserve">, overhaul of the visual aspect of the website to fit more </w:t>
      </w:r>
      <w:r w:rsidR="00510E1C">
        <w:t xml:space="preserve">modern </w:t>
      </w:r>
      <w:r w:rsidR="004C2CEA">
        <w:t xml:space="preserve">standards, that customers come to expect from a professional company. </w:t>
      </w:r>
      <w:r w:rsidR="000A3AE4">
        <w:t xml:space="preserve">Make the palette easier on the eyes. </w:t>
      </w:r>
    </w:p>
    <w:p w14:paraId="4DAC84A1" w14:textId="77777777" w:rsidR="000A3AE4" w:rsidRDefault="000A3AE4" w:rsidP="008003D9">
      <w:pPr>
        <w:pStyle w:val="ListParagraph"/>
      </w:pPr>
    </w:p>
    <w:p w14:paraId="20304D67" w14:textId="1278D4BF" w:rsidR="008003D9" w:rsidRDefault="008003D9" w:rsidP="008003D9">
      <w:pPr>
        <w:pStyle w:val="ListParagraph"/>
      </w:pPr>
      <w:r>
        <w:t>Scalability on different devices</w:t>
      </w:r>
      <w:r w:rsidR="000A3AE4">
        <w:t xml:space="preserve">, improve the media queries so full scalability applies on mobile devices as a higher majority are using mobile/tablet devices to </w:t>
      </w:r>
      <w:r w:rsidR="00A829F0">
        <w:t>browse</w:t>
      </w:r>
      <w:r w:rsidR="000A3AE4">
        <w:t xml:space="preserve"> the internet. </w:t>
      </w:r>
    </w:p>
    <w:p w14:paraId="06AF71B8" w14:textId="77777777" w:rsidR="0067603F" w:rsidRDefault="0067603F" w:rsidP="008003D9">
      <w:pPr>
        <w:pStyle w:val="ListParagraph"/>
      </w:pPr>
    </w:p>
    <w:p w14:paraId="4C46ED67" w14:textId="75CCB328" w:rsidR="008003D9" w:rsidRDefault="008003D9" w:rsidP="008003D9">
      <w:pPr>
        <w:pStyle w:val="ListParagraph"/>
      </w:pPr>
      <w:r>
        <w:t>Clearer, informative content on first half of pages + social media</w:t>
      </w:r>
      <w:r w:rsidR="000A3AE4">
        <w:t>, reduce the amount of clutter on the home page, replace it with a clear laid out content which would convey information easier, add JS carousel to replace Marquee (scrolling banner)</w:t>
      </w:r>
      <w:r w:rsidR="0067603F">
        <w:t>.</w:t>
      </w:r>
    </w:p>
    <w:p w14:paraId="4901F446" w14:textId="77777777" w:rsidR="0067603F" w:rsidRDefault="0067603F" w:rsidP="008003D9">
      <w:pPr>
        <w:pStyle w:val="ListParagraph"/>
      </w:pPr>
    </w:p>
    <w:p w14:paraId="28F39573" w14:textId="3B985881" w:rsidR="008003D9" w:rsidRDefault="008003D9" w:rsidP="008003D9">
      <w:pPr>
        <w:pStyle w:val="ListParagraph"/>
      </w:pPr>
      <w:r>
        <w:t>Redesign logo</w:t>
      </w:r>
      <w:r w:rsidR="000A3AE4">
        <w:t>, an overhaul on the logo and banner on the pages to fit in with a more updated/modern design as it is outdated. A refresh could provide extra attention</w:t>
      </w:r>
      <w:r w:rsidR="0067603F">
        <w:t>.</w:t>
      </w:r>
    </w:p>
    <w:p w14:paraId="3DBE0CF6" w14:textId="77777777" w:rsidR="0067603F" w:rsidRDefault="0067603F" w:rsidP="008003D9">
      <w:pPr>
        <w:pStyle w:val="ListParagraph"/>
      </w:pPr>
    </w:p>
    <w:p w14:paraId="7B746108" w14:textId="1AA674C3" w:rsidR="008003D9" w:rsidRDefault="008003D9" w:rsidP="008003D9">
      <w:pPr>
        <w:pStyle w:val="ListParagraph"/>
      </w:pPr>
      <w:r>
        <w:t>Clearer</w:t>
      </w:r>
      <w:r w:rsidR="004C2CEA">
        <w:t>/fixed images</w:t>
      </w:r>
      <w:r w:rsidR="000A3AE4">
        <w:t>, many images within the website are blurred or do not display</w:t>
      </w:r>
      <w:r w:rsidR="00510E1C">
        <w:t xml:space="preserve"> </w:t>
      </w:r>
      <w:r w:rsidR="000A3AE4">
        <w:t>(events page) replace with updated pictures which would be clearer for the customers</w:t>
      </w:r>
      <w:r w:rsidR="0067603F">
        <w:t xml:space="preserve"> to view. </w:t>
      </w:r>
      <w:r w:rsidR="00F358FD" w:rsidRPr="004258E5">
        <w:rPr>
          <w:rFonts w:cstheme="minorHAnsi"/>
          <w:color w:val="000000"/>
          <w:szCs w:val="20"/>
          <w:shd w:val="clear" w:color="auto" w:fill="FFFFFF"/>
        </w:rPr>
        <w:t>(26 Web Design Principles (2019 Ultimate Guide) by Atelier Studios, 2019)</w:t>
      </w:r>
    </w:p>
    <w:p w14:paraId="16F4F15F" w14:textId="1311D2AA" w:rsidR="0067603F" w:rsidRPr="00F358FD" w:rsidRDefault="0067603F" w:rsidP="008003D9">
      <w:pPr>
        <w:pStyle w:val="ListParagraph"/>
        <w:rPr>
          <w:b/>
          <w:bCs/>
        </w:rPr>
      </w:pPr>
      <w:r w:rsidRPr="00F358FD">
        <w:rPr>
          <w:b/>
          <w:bCs/>
        </w:rPr>
        <w:t>15</w:t>
      </w:r>
      <w:r w:rsidR="00510E1C" w:rsidRPr="00F358FD">
        <w:rPr>
          <w:b/>
          <w:bCs/>
        </w:rPr>
        <w:t>8</w:t>
      </w:r>
      <w:r w:rsidRPr="00F358FD">
        <w:rPr>
          <w:b/>
          <w:bCs/>
        </w:rPr>
        <w:t xml:space="preserve"> words</w:t>
      </w:r>
    </w:p>
    <w:p w14:paraId="1503A6FF" w14:textId="217A40D2" w:rsidR="001F427B" w:rsidRDefault="001F427B" w:rsidP="001F427B"/>
    <w:p w14:paraId="6A157BCC" w14:textId="553B3433" w:rsidR="0067603F" w:rsidRDefault="0067603F" w:rsidP="001F427B"/>
    <w:p w14:paraId="5B4E625D" w14:textId="692081D1" w:rsidR="0067603F" w:rsidRDefault="0067603F" w:rsidP="001F427B"/>
    <w:p w14:paraId="1F212EAE" w14:textId="5708976F" w:rsidR="0067603F" w:rsidRDefault="0067603F" w:rsidP="001F427B"/>
    <w:p w14:paraId="7FA66F70" w14:textId="77777777" w:rsidR="0067603F" w:rsidRDefault="0067603F" w:rsidP="001F427B"/>
    <w:p w14:paraId="6A1A9E86" w14:textId="063C35C2" w:rsidR="001F427B" w:rsidRDefault="001F427B" w:rsidP="00322D44">
      <w:pPr>
        <w:pStyle w:val="Heading2"/>
        <w:ind w:firstLine="720"/>
      </w:pPr>
      <w:r>
        <w:lastRenderedPageBreak/>
        <w:t xml:space="preserve">Proposed Web Development Methodologies </w:t>
      </w:r>
    </w:p>
    <w:p w14:paraId="3042C22C" w14:textId="16A6D2D7" w:rsidR="00A8277A" w:rsidRDefault="00A8277A" w:rsidP="001F427B">
      <w:pPr>
        <w:pStyle w:val="ListParagraph"/>
      </w:pPr>
    </w:p>
    <w:p w14:paraId="3DBD0A14" w14:textId="77777777" w:rsidR="00FA509B" w:rsidRDefault="00A8277A" w:rsidP="001F427B">
      <w:pPr>
        <w:pStyle w:val="ListParagraph"/>
      </w:pPr>
      <w:r w:rsidRPr="00A8277A">
        <w:t>Agile focuses on time instead of stages, to build a project bit by bit. Each increment is done through a sprint which is allocated amount of time, sprints are normally done in weeks. Each task/increment is given a value by the client which sets the importance of the spirts, a client is relied heavily in the methodology.</w:t>
      </w:r>
    </w:p>
    <w:p w14:paraId="48194E01" w14:textId="77777777" w:rsidR="00FA509B" w:rsidRDefault="00FA509B" w:rsidP="001F427B">
      <w:pPr>
        <w:pStyle w:val="ListParagraph"/>
      </w:pPr>
    </w:p>
    <w:p w14:paraId="3CCCC8B8" w14:textId="5BA3A433" w:rsidR="001F427B" w:rsidRDefault="00FA509B" w:rsidP="00F358FD">
      <w:pPr>
        <w:pStyle w:val="ListParagraph"/>
      </w:pPr>
      <w:r w:rsidRPr="00FA509B">
        <w:t xml:space="preserve">Using </w:t>
      </w:r>
      <w:r w:rsidR="009E4FD1">
        <w:t>A</w:t>
      </w:r>
      <w:r w:rsidRPr="00FA509B">
        <w:t xml:space="preserve">gile </w:t>
      </w:r>
      <w:r w:rsidR="00510E1C" w:rsidRPr="00FA509B">
        <w:t>methodology,</w:t>
      </w:r>
      <w:r w:rsidRPr="00FA509B">
        <w:t xml:space="preserve"> the recommendations can be broken down and liaised with the client allowing for sprints to do be done on each point and then feedback from the client. This would overall have a quicker turnover than other methods and allows the client to review each sprint to see the content to judge whether it is suitable or needs to be adapted to their requirements/needs.</w:t>
      </w:r>
      <w:r>
        <w:t xml:space="preserve"> The main reason why this has been chosen is that the flexibility is superb, implementing is fast and new opportunities are easier taken advantage of. High levels of communication and interaction between client as well as team members greatly help.</w:t>
      </w:r>
      <w:r w:rsidR="00F358FD">
        <w:t xml:space="preserve"> </w:t>
      </w:r>
      <w:r w:rsidR="00F358FD" w:rsidRPr="004258E5">
        <w:rPr>
          <w:rFonts w:cstheme="minorHAnsi"/>
          <w:color w:val="000000"/>
          <w:szCs w:val="20"/>
          <w:shd w:val="clear" w:color="auto" w:fill="FFFFFF"/>
        </w:rPr>
        <w:t>(</w:t>
      </w:r>
      <w:proofErr w:type="spellStart"/>
      <w:r w:rsidR="00F358FD" w:rsidRPr="004258E5">
        <w:rPr>
          <w:rFonts w:cstheme="minorHAnsi"/>
          <w:color w:val="000000"/>
          <w:szCs w:val="20"/>
          <w:shd w:val="clear" w:color="auto" w:fill="FFFFFF"/>
        </w:rPr>
        <w:t>Gapunenko</w:t>
      </w:r>
      <w:proofErr w:type="spellEnd"/>
      <w:r w:rsidR="00F358FD" w:rsidRPr="004258E5">
        <w:rPr>
          <w:rFonts w:cstheme="minorHAnsi"/>
          <w:color w:val="000000"/>
          <w:szCs w:val="20"/>
          <w:shd w:val="clear" w:color="auto" w:fill="FFFFFF"/>
        </w:rPr>
        <w:t>, 2019)</w:t>
      </w:r>
    </w:p>
    <w:p w14:paraId="66428590" w14:textId="2FDB82E2" w:rsidR="009F65A8" w:rsidRPr="007419A5" w:rsidRDefault="00FA509B" w:rsidP="007419A5">
      <w:pPr>
        <w:pStyle w:val="ListParagraph"/>
        <w:rPr>
          <w:b/>
          <w:bCs/>
        </w:rPr>
      </w:pPr>
      <w:r w:rsidRPr="00F358FD">
        <w:rPr>
          <w:b/>
          <w:bCs/>
        </w:rPr>
        <w:t xml:space="preserve">163 words. </w:t>
      </w:r>
    </w:p>
    <w:p w14:paraId="36B3F810" w14:textId="77777777" w:rsidR="0067603F" w:rsidRDefault="0067603F" w:rsidP="001F427B">
      <w:pPr>
        <w:pStyle w:val="ListParagraph"/>
      </w:pPr>
    </w:p>
    <w:p w14:paraId="4534212B" w14:textId="28FC3596" w:rsidR="001F427B" w:rsidRDefault="001F427B" w:rsidP="00510E1C">
      <w:pPr>
        <w:pStyle w:val="ListParagraph"/>
      </w:pPr>
      <w:r w:rsidRPr="00510E1C">
        <w:rPr>
          <w:rStyle w:val="Heading2Char"/>
        </w:rPr>
        <w:t>Web Development Tools Evaluation</w:t>
      </w:r>
      <w:r>
        <w:t xml:space="preserve"> </w:t>
      </w:r>
      <w:r w:rsidR="00AB40C9">
        <w:t xml:space="preserve">(38 words per area =152 words) </w:t>
      </w:r>
    </w:p>
    <w:p w14:paraId="554546DE" w14:textId="0FDE33D8" w:rsidR="00AB40C9" w:rsidRDefault="009F2D35" w:rsidP="00AB40C9">
      <w:pPr>
        <w:pStyle w:val="ListParagraph"/>
      </w:pPr>
      <w:r>
        <w:t xml:space="preserve">Suitable IDEs/Dev tools with features. </w:t>
      </w:r>
    </w:p>
    <w:p w14:paraId="169DFDCF" w14:textId="02E7AC5D" w:rsidR="003065AA" w:rsidRDefault="003065AA" w:rsidP="003065AA">
      <w:pPr>
        <w:pStyle w:val="ListParagraph"/>
      </w:pPr>
      <w:r>
        <w:t>Brackets:</w:t>
      </w:r>
      <w:r w:rsidR="00AB40C9">
        <w:t xml:space="preserve"> </w:t>
      </w:r>
      <w:r w:rsidR="00067A83">
        <w:t xml:space="preserve">Inline Editor, opens files in a window with files system to the left. A plethora of keyboard shortcuts for functionality such as finding and replacing segments of code in </w:t>
      </w:r>
      <w:r w:rsidR="00CA46F3">
        <w:t>all</w:t>
      </w:r>
      <w:r w:rsidR="00067A83">
        <w:t xml:space="preserve"> the files within the folder and live previews which instantly reflect changes made within Brackets. </w:t>
      </w:r>
      <w:r w:rsidR="00A64E39">
        <w:t xml:space="preserve">Plugins are available. </w:t>
      </w:r>
      <w:r w:rsidR="00C705FD" w:rsidRPr="004258E5">
        <w:rPr>
          <w:rFonts w:cstheme="minorHAnsi"/>
          <w:color w:val="000000"/>
          <w:szCs w:val="20"/>
          <w:shd w:val="clear" w:color="auto" w:fill="FFFFFF"/>
        </w:rPr>
        <w:t>(Brackets, n.d.)</w:t>
      </w:r>
    </w:p>
    <w:p w14:paraId="3623EC74" w14:textId="77777777" w:rsidR="00C705FD" w:rsidRDefault="00C705FD" w:rsidP="003065AA">
      <w:pPr>
        <w:pStyle w:val="ListParagraph"/>
      </w:pPr>
    </w:p>
    <w:p w14:paraId="32AD04B2" w14:textId="2AE4A9D5" w:rsidR="003065AA" w:rsidRDefault="003065AA" w:rsidP="003065AA">
      <w:pPr>
        <w:pStyle w:val="ListParagraph"/>
      </w:pPr>
      <w:r>
        <w:t>Sublime Text:</w:t>
      </w:r>
      <w:r w:rsidR="00CA46F3">
        <w:t xml:space="preserve"> Customizable to user preference, split editing, edit 2 files simultaneously side by side or 2 </w:t>
      </w:r>
      <w:r w:rsidR="00510E1C">
        <w:t>files</w:t>
      </w:r>
      <w:r w:rsidR="00CA46F3">
        <w:t xml:space="preserve"> together in one, </w:t>
      </w:r>
      <w:r w:rsidR="00A64E39">
        <w:t xml:space="preserve">command palette allows users to find functions without searching through menus making development more efficient. </w:t>
      </w:r>
      <w:r w:rsidR="00C705FD" w:rsidRPr="004258E5">
        <w:rPr>
          <w:rFonts w:cstheme="minorHAnsi"/>
          <w:color w:val="000000"/>
          <w:szCs w:val="20"/>
          <w:shd w:val="clear" w:color="auto" w:fill="FFFFFF"/>
        </w:rPr>
        <w:t>(Sublime Text, n.d.)</w:t>
      </w:r>
    </w:p>
    <w:p w14:paraId="0D20ECB4" w14:textId="77777777" w:rsidR="00C705FD" w:rsidRDefault="00C705FD" w:rsidP="003065AA">
      <w:pPr>
        <w:pStyle w:val="ListParagraph"/>
      </w:pPr>
    </w:p>
    <w:p w14:paraId="465B0758" w14:textId="77777777" w:rsidR="00C705FD" w:rsidRDefault="003065AA" w:rsidP="003065AA">
      <w:pPr>
        <w:pStyle w:val="ListParagraph"/>
      </w:pPr>
      <w:r>
        <w:lastRenderedPageBreak/>
        <w:t>Atom:</w:t>
      </w:r>
      <w:r w:rsidR="00A64E39">
        <w:t xml:space="preserve"> Teletype, allows for multiple users to work on file simultaneously, GitHub integration allows for you to use VCS on files</w:t>
      </w:r>
      <w:r w:rsidR="009F2D35">
        <w:t>/folders</w:t>
      </w:r>
      <w:r w:rsidR="00A64E39">
        <w:t>, smart autocompletion for increased coding speed, custom</w:t>
      </w:r>
      <w:r w:rsidR="009F2D35">
        <w:t>isable</w:t>
      </w:r>
      <w:r w:rsidR="00A64E39">
        <w:t xml:space="preserve"> themes and UI. Packages allow for beautify and other helpful features</w:t>
      </w:r>
      <w:r w:rsidR="00C705FD">
        <w:t>.</w:t>
      </w:r>
    </w:p>
    <w:p w14:paraId="681C1F32" w14:textId="2D35A418" w:rsidR="003065AA" w:rsidRDefault="00C705FD" w:rsidP="003065AA">
      <w:pPr>
        <w:pStyle w:val="ListParagraph"/>
      </w:pPr>
      <w:r w:rsidRPr="004258E5">
        <w:rPr>
          <w:rFonts w:cstheme="minorHAnsi"/>
          <w:color w:val="000000"/>
          <w:szCs w:val="20"/>
          <w:shd w:val="clear" w:color="auto" w:fill="FFFFFF"/>
        </w:rPr>
        <w:t>(Atom, n.d.)</w:t>
      </w:r>
      <w:r>
        <w:rPr>
          <w:rFonts w:cstheme="minorHAnsi"/>
          <w:color w:val="000000"/>
          <w:szCs w:val="20"/>
          <w:shd w:val="clear" w:color="auto" w:fill="FFFFFF"/>
        </w:rPr>
        <w:t xml:space="preserve"> </w:t>
      </w:r>
    </w:p>
    <w:p w14:paraId="6447F8DE" w14:textId="38234E9D" w:rsidR="003065AA" w:rsidRDefault="003065AA" w:rsidP="003065AA">
      <w:pPr>
        <w:pStyle w:val="ListParagraph"/>
      </w:pPr>
    </w:p>
    <w:p w14:paraId="3D8BC171" w14:textId="0E09B4AE" w:rsidR="003065AA" w:rsidRPr="00C705FD" w:rsidRDefault="003065AA" w:rsidP="00C705FD">
      <w:pPr>
        <w:pStyle w:val="ListParagraph"/>
        <w:rPr>
          <w:rFonts w:cstheme="minorHAnsi"/>
          <w:sz w:val="24"/>
        </w:rPr>
      </w:pPr>
      <w:r>
        <w:t xml:space="preserve">Chrome Dev Tools: </w:t>
      </w:r>
      <w:r w:rsidR="009F2D35">
        <w:t xml:space="preserve">a plethora of helpful tools, </w:t>
      </w:r>
      <w:r w:rsidR="00510E1C">
        <w:t>emulate</w:t>
      </w:r>
      <w:r w:rsidR="009F2D35">
        <w:t xml:space="preserve"> a mobile device, check the network panel to see load times of pages, Elements panel allows for the change of CSS styles. Debug JavaScript with the console panel. </w:t>
      </w:r>
      <w:r w:rsidR="00C705FD" w:rsidRPr="004258E5">
        <w:rPr>
          <w:rFonts w:cstheme="minorHAnsi"/>
          <w:color w:val="000000"/>
          <w:szCs w:val="20"/>
          <w:shd w:val="clear" w:color="auto" w:fill="FFFFFF"/>
        </w:rPr>
        <w:t xml:space="preserve">(Chrome </w:t>
      </w:r>
      <w:proofErr w:type="spellStart"/>
      <w:r w:rsidR="00C705FD" w:rsidRPr="004258E5">
        <w:rPr>
          <w:rFonts w:cstheme="minorHAnsi"/>
          <w:color w:val="000000"/>
          <w:szCs w:val="20"/>
          <w:shd w:val="clear" w:color="auto" w:fill="FFFFFF"/>
        </w:rPr>
        <w:t>DevTools</w:t>
      </w:r>
      <w:proofErr w:type="spellEnd"/>
      <w:r w:rsidR="00C705FD" w:rsidRPr="004258E5">
        <w:rPr>
          <w:rFonts w:cstheme="minorHAnsi"/>
          <w:color w:val="000000"/>
          <w:szCs w:val="20"/>
          <w:shd w:val="clear" w:color="auto" w:fill="FFFFFF"/>
        </w:rPr>
        <w:t>, n.d.)</w:t>
      </w:r>
    </w:p>
    <w:p w14:paraId="01C35740" w14:textId="08B135FE" w:rsidR="009F2D35" w:rsidRPr="00F358FD" w:rsidRDefault="009F2D35" w:rsidP="003065AA">
      <w:pPr>
        <w:pStyle w:val="ListParagraph"/>
        <w:rPr>
          <w:b/>
          <w:bCs/>
        </w:rPr>
      </w:pPr>
      <w:r w:rsidRPr="00F358FD">
        <w:rPr>
          <w:b/>
          <w:bCs/>
        </w:rPr>
        <w:t>16</w:t>
      </w:r>
      <w:r w:rsidR="00F358FD" w:rsidRPr="00F358FD">
        <w:rPr>
          <w:b/>
          <w:bCs/>
        </w:rPr>
        <w:t>6</w:t>
      </w:r>
      <w:r w:rsidRPr="00F358FD">
        <w:rPr>
          <w:b/>
          <w:bCs/>
        </w:rPr>
        <w:t xml:space="preserve"> Words.</w:t>
      </w:r>
    </w:p>
    <w:p w14:paraId="3782E6BA" w14:textId="66288DED" w:rsidR="001F427B" w:rsidRDefault="001F427B" w:rsidP="001F427B"/>
    <w:p w14:paraId="106E9999" w14:textId="7E073348" w:rsidR="0041471C" w:rsidRDefault="0041471C" w:rsidP="001F427B"/>
    <w:p w14:paraId="754753E7" w14:textId="77777777" w:rsidR="0041471C" w:rsidRDefault="0041471C" w:rsidP="001F427B"/>
    <w:p w14:paraId="3DC4C25D" w14:textId="1E15FA48" w:rsidR="001F427B" w:rsidRDefault="001F427B" w:rsidP="00510E1C">
      <w:pPr>
        <w:pStyle w:val="ListParagraph"/>
      </w:pPr>
      <w:r w:rsidRPr="00322D44">
        <w:rPr>
          <w:rStyle w:val="Heading2Char"/>
        </w:rPr>
        <w:t>Web Development Framework Evaluations</w:t>
      </w:r>
      <w:r>
        <w:t xml:space="preserve">. </w:t>
      </w:r>
    </w:p>
    <w:p w14:paraId="52FB670B" w14:textId="77777777" w:rsidR="00BA15A5" w:rsidRDefault="00BA15A5" w:rsidP="00BA15A5">
      <w:pPr>
        <w:pStyle w:val="ListParagraph"/>
      </w:pPr>
    </w:p>
    <w:p w14:paraId="311B586C" w14:textId="2DBC7337" w:rsidR="006F54D3" w:rsidRDefault="006F54D3" w:rsidP="00322D44">
      <w:pPr>
        <w:pStyle w:val="Heading3"/>
        <w:ind w:firstLine="720"/>
      </w:pPr>
      <w:r>
        <w:t xml:space="preserve">Back-end framework </w:t>
      </w:r>
    </w:p>
    <w:p w14:paraId="709A8E8C" w14:textId="1025AEF8" w:rsidR="006F54D3" w:rsidRDefault="006F54D3" w:rsidP="006F54D3">
      <w:pPr>
        <w:pStyle w:val="ListParagraph"/>
      </w:pPr>
      <w:r>
        <w:t xml:space="preserve">Node.js </w:t>
      </w:r>
      <w:r w:rsidR="00A42493">
        <w:t>–</w:t>
      </w:r>
      <w:r w:rsidR="006F043A">
        <w:t xml:space="preserve"> </w:t>
      </w:r>
      <w:r w:rsidR="00A42493">
        <w:t xml:space="preserve">Extremely fast code execution, </w:t>
      </w:r>
      <w:r w:rsidR="00510E1C">
        <w:t>no</w:t>
      </w:r>
      <w:r w:rsidR="00A42493">
        <w:t xml:space="preserve"> buffering on data is outputted in chunks, single threaded model with the use of event looping which allows for high scalability within build applications. Event drive and Asynchronous communication, it waits for an event to occur and then send API data in chunks opposed to a constant stream. </w:t>
      </w:r>
      <w:r w:rsidR="004C13EA" w:rsidRPr="00A829F0">
        <w:rPr>
          <w:rFonts w:cstheme="minorHAnsi"/>
          <w:color w:val="000000"/>
          <w:shd w:val="clear" w:color="auto" w:fill="FFFFFF"/>
        </w:rPr>
        <w:t xml:space="preserve">(About | Node.js, n.d.); </w:t>
      </w:r>
      <w:r w:rsidR="004C13EA" w:rsidRPr="004258E5">
        <w:rPr>
          <w:rFonts w:cstheme="minorHAnsi"/>
          <w:color w:val="000000"/>
          <w:szCs w:val="20"/>
          <w:shd w:val="clear" w:color="auto" w:fill="FFFFFF"/>
        </w:rPr>
        <w:t>(</w:t>
      </w:r>
      <w:proofErr w:type="spellStart"/>
      <w:r w:rsidR="004C13EA" w:rsidRPr="004258E5">
        <w:rPr>
          <w:rFonts w:cstheme="minorHAnsi"/>
          <w:color w:val="000000"/>
          <w:szCs w:val="20"/>
          <w:shd w:val="clear" w:color="auto" w:fill="FFFFFF"/>
        </w:rPr>
        <w:t>Rachowicz</w:t>
      </w:r>
      <w:proofErr w:type="spellEnd"/>
      <w:r w:rsidR="004C13EA" w:rsidRPr="004258E5">
        <w:rPr>
          <w:rFonts w:cstheme="minorHAnsi"/>
          <w:color w:val="000000"/>
          <w:szCs w:val="20"/>
          <w:shd w:val="clear" w:color="auto" w:fill="FFFFFF"/>
        </w:rPr>
        <w:t>, 2017)</w:t>
      </w:r>
    </w:p>
    <w:p w14:paraId="256546CA" w14:textId="2CEC327F" w:rsidR="00144659" w:rsidRDefault="003E3EAE" w:rsidP="006F54D3">
      <w:pPr>
        <w:pStyle w:val="ListParagraph"/>
      </w:pPr>
      <w:r>
        <w:t xml:space="preserve">Django </w:t>
      </w:r>
      <w:r w:rsidR="006D3EAC">
        <w:t>– allows for you to model database layouts, admin interface which automatically creates once everything is defined, design of URLs which allows for clean URLs to pages to be made, design your own templates to reduce redundancy</w:t>
      </w:r>
      <w:r w:rsidR="006D3EAC" w:rsidRPr="00A829F0">
        <w:rPr>
          <w:rFonts w:cstheme="minorHAnsi"/>
        </w:rPr>
        <w:t xml:space="preserve">. </w:t>
      </w:r>
      <w:r w:rsidR="00565E49" w:rsidRPr="00A829F0">
        <w:rPr>
          <w:rFonts w:cstheme="minorHAnsi"/>
          <w:color w:val="000000"/>
          <w:shd w:val="clear" w:color="auto" w:fill="FFFFFF"/>
        </w:rPr>
        <w:t>(Docs.djangoproject.com, n.d.)</w:t>
      </w:r>
    </w:p>
    <w:p w14:paraId="3EB320F4" w14:textId="7903FD24" w:rsidR="006F54D3" w:rsidRDefault="006F54D3" w:rsidP="006F54D3">
      <w:pPr>
        <w:pStyle w:val="ListParagraph"/>
      </w:pPr>
    </w:p>
    <w:p w14:paraId="29133961" w14:textId="646806DA" w:rsidR="006F54D3" w:rsidRDefault="006F54D3" w:rsidP="00322D44">
      <w:pPr>
        <w:pStyle w:val="Heading3"/>
        <w:ind w:firstLine="720"/>
      </w:pPr>
      <w:r>
        <w:lastRenderedPageBreak/>
        <w:t xml:space="preserve">Front-end framework </w:t>
      </w:r>
    </w:p>
    <w:p w14:paraId="05DBBA62" w14:textId="2DF02929" w:rsidR="006F54D3" w:rsidRDefault="006F54D3" w:rsidP="006F54D3">
      <w:pPr>
        <w:pStyle w:val="ListParagraph"/>
      </w:pPr>
      <w:r>
        <w:t>Foundation-ZURB</w:t>
      </w:r>
      <w:r w:rsidR="00BA0CD6">
        <w:t xml:space="preserve">- Base styles to use as wireframes and customised, </w:t>
      </w:r>
      <w:proofErr w:type="spellStart"/>
      <w:r w:rsidR="00BA0CD6">
        <w:t>MotionUI</w:t>
      </w:r>
      <w:proofErr w:type="spellEnd"/>
      <w:r w:rsidR="00BA0CD6">
        <w:t xml:space="preserve"> Sass animation library which allows user customization, new grid system(</w:t>
      </w:r>
      <w:proofErr w:type="spellStart"/>
      <w:r w:rsidR="00BA0CD6">
        <w:t>flexibox</w:t>
      </w:r>
      <w:proofErr w:type="spellEnd"/>
      <w:r w:rsidR="00BA0CD6">
        <w:t>), new building block and templates to kickstart projects, well tunes for rails backend.</w:t>
      </w:r>
      <w:r w:rsidR="00565E49">
        <w:t xml:space="preserve"> </w:t>
      </w:r>
      <w:r w:rsidR="00565E49" w:rsidRPr="004258E5">
        <w:rPr>
          <w:rFonts w:cstheme="minorHAnsi"/>
          <w:color w:val="000000"/>
          <w:szCs w:val="20"/>
          <w:shd w:val="clear" w:color="auto" w:fill="FFFFFF"/>
        </w:rPr>
        <w:t>(Foundation.zurb.com, n.d.)</w:t>
      </w:r>
    </w:p>
    <w:p w14:paraId="25AC69F8" w14:textId="77777777" w:rsidR="00565E49" w:rsidRDefault="00565E49" w:rsidP="006F54D3">
      <w:pPr>
        <w:pStyle w:val="ListParagraph"/>
      </w:pPr>
    </w:p>
    <w:p w14:paraId="38672B01" w14:textId="419C9CDE" w:rsidR="00144659" w:rsidRDefault="00144659" w:rsidP="006F54D3">
      <w:pPr>
        <w:pStyle w:val="ListParagraph"/>
      </w:pPr>
      <w:r>
        <w:t>Semantic-UI</w:t>
      </w:r>
      <w:r w:rsidR="00BA0CD6">
        <w:t>- User Friendly HTML, JS uses simple phrasing for functions, logging allows for faster debugging</w:t>
      </w:r>
      <w:r w:rsidR="00D946AA">
        <w:t>, themes/UI to be developed with inheritance and deployed everywhere. 4 libraries to choose from: React, Angular, Meteor &amp; Ember</w:t>
      </w:r>
      <w:r w:rsidR="00D946AA" w:rsidRPr="004258E5">
        <w:rPr>
          <w:rFonts w:cstheme="minorHAnsi"/>
        </w:rPr>
        <w:t xml:space="preserve">. </w:t>
      </w:r>
      <w:r w:rsidR="00565E49" w:rsidRPr="004258E5">
        <w:rPr>
          <w:rFonts w:cstheme="minorHAnsi"/>
          <w:color w:val="000000"/>
          <w:shd w:val="clear" w:color="auto" w:fill="FFFFFF"/>
        </w:rPr>
        <w:t>(Semantic-ui.com, n.d.)</w:t>
      </w:r>
      <w:r w:rsidR="00D946AA">
        <w:t xml:space="preserve"> </w:t>
      </w:r>
    </w:p>
    <w:p w14:paraId="3DB200A7" w14:textId="70CFD830" w:rsidR="00D946AA" w:rsidRDefault="00D946AA" w:rsidP="006F54D3">
      <w:pPr>
        <w:pStyle w:val="ListParagraph"/>
      </w:pPr>
    </w:p>
    <w:p w14:paraId="70A5A6B7" w14:textId="285DCB54" w:rsidR="00D946AA" w:rsidRDefault="00D946AA" w:rsidP="006F54D3">
      <w:pPr>
        <w:pStyle w:val="ListParagraph"/>
      </w:pPr>
      <w:r>
        <w:t>All would be applicable as they are responsive, fast developing and can be easily deployed, suitability wise Nod</w:t>
      </w:r>
      <w:r w:rsidR="00F358FD">
        <w:t>e</w:t>
      </w:r>
      <w:r>
        <w:t xml:space="preserve">.js would be the optimal framework as its single threaded performance and fast scaling, front end they are both equal competitors. </w:t>
      </w:r>
    </w:p>
    <w:p w14:paraId="530B121A" w14:textId="67E408AE" w:rsidR="00510E1C" w:rsidRPr="00F358FD" w:rsidRDefault="00510E1C" w:rsidP="00CB3B6F">
      <w:pPr>
        <w:pStyle w:val="ListParagraph"/>
        <w:rPr>
          <w:b/>
          <w:bCs/>
        </w:rPr>
      </w:pPr>
      <w:r w:rsidRPr="00F358FD">
        <w:rPr>
          <w:b/>
          <w:bCs/>
        </w:rPr>
        <w:t>196</w:t>
      </w:r>
      <w:r w:rsidR="00A8039F" w:rsidRPr="00F358FD">
        <w:rPr>
          <w:b/>
          <w:bCs/>
        </w:rPr>
        <w:t xml:space="preserve"> words </w:t>
      </w:r>
    </w:p>
    <w:p w14:paraId="7D6773D3" w14:textId="77777777" w:rsidR="00CB3B6F" w:rsidRDefault="00CB3B6F" w:rsidP="00CB3B6F">
      <w:pPr>
        <w:pStyle w:val="ListParagraph"/>
      </w:pPr>
    </w:p>
    <w:p w14:paraId="628F5664" w14:textId="794B6116" w:rsidR="001F427B" w:rsidRDefault="001F427B" w:rsidP="00322D44">
      <w:pPr>
        <w:pStyle w:val="Heading2"/>
        <w:ind w:firstLine="720"/>
      </w:pPr>
      <w:r>
        <w:t>Selection of Web Development Tool and Frameworks</w:t>
      </w:r>
    </w:p>
    <w:p w14:paraId="065F26B6" w14:textId="3B58EBBA" w:rsidR="00A8039F" w:rsidRDefault="00A8039F" w:rsidP="00A8039F">
      <w:pPr>
        <w:pStyle w:val="ListParagraph"/>
      </w:pPr>
    </w:p>
    <w:p w14:paraId="4F108E36" w14:textId="20753867" w:rsidR="00C229C4" w:rsidRDefault="00E44710" w:rsidP="00322D44">
      <w:pPr>
        <w:pStyle w:val="Heading3"/>
        <w:ind w:firstLine="720"/>
      </w:pPr>
      <w:r>
        <w:t xml:space="preserve">Web tools </w:t>
      </w:r>
    </w:p>
    <w:p w14:paraId="27B44FE9" w14:textId="2145E32A" w:rsidR="00A14538" w:rsidRDefault="00A72840" w:rsidP="00A14538">
      <w:pPr>
        <w:pStyle w:val="ListParagraph"/>
      </w:pPr>
      <w:r>
        <w:t xml:space="preserve">Atom has been chosen as the IDE </w:t>
      </w:r>
      <w:r w:rsidR="00A14538">
        <w:t xml:space="preserve">because: Multiple people can work on one project meaning transferring of files between users, Autocompletion of code is a massive benefit as the efficiency and project will progress faster. A nice simple UI, clean and easy to understand and customizable to fit user </w:t>
      </w:r>
      <w:r w:rsidR="00267741">
        <w:t>preferences</w:t>
      </w:r>
      <w:r w:rsidR="00A14538">
        <w:t xml:space="preserve"> is why it is suitable opposed to the other IDES</w:t>
      </w:r>
    </w:p>
    <w:p w14:paraId="7F81881E" w14:textId="274FD1BF" w:rsidR="00A14538" w:rsidRDefault="00A14538" w:rsidP="00A8039F">
      <w:pPr>
        <w:pStyle w:val="ListParagraph"/>
      </w:pPr>
    </w:p>
    <w:p w14:paraId="4F0E50AA" w14:textId="6C3AF59A" w:rsidR="0041471C" w:rsidRDefault="00A14538" w:rsidP="00322D44">
      <w:pPr>
        <w:pStyle w:val="ListParagraph"/>
        <w:tabs>
          <w:tab w:val="left" w:pos="2955"/>
        </w:tabs>
      </w:pPr>
      <w:r>
        <w:t>Chrome Dev Tool</w:t>
      </w:r>
      <w:r w:rsidR="00267741">
        <w:t xml:space="preserve">s this is a tool when used correctly can find valuable information, all the panels are useful, and the large amount of documentation and instructions/guides using it which is why it is recommended. The other reason Google Chrome is one of the most used browsers in the world. As of </w:t>
      </w:r>
      <w:r w:rsidR="00510E1C">
        <w:t>October 2019 Chrome,</w:t>
      </w:r>
      <w:r w:rsidR="00267741">
        <w:t xml:space="preserve"> had 81.2% users using it. </w:t>
      </w:r>
      <w:r w:rsidR="00CF5C2E" w:rsidRPr="004258E5">
        <w:rPr>
          <w:rFonts w:cstheme="minorHAnsi"/>
          <w:color w:val="000000"/>
          <w:szCs w:val="20"/>
          <w:shd w:val="clear" w:color="auto" w:fill="FFFFFF"/>
        </w:rPr>
        <w:t>(W3schools.com, n.d.)</w:t>
      </w:r>
    </w:p>
    <w:p w14:paraId="2171AA81" w14:textId="2FDDAAF0" w:rsidR="00267741" w:rsidRDefault="00267741" w:rsidP="00A8039F">
      <w:pPr>
        <w:pStyle w:val="ListParagraph"/>
      </w:pPr>
    </w:p>
    <w:p w14:paraId="65F374AE" w14:textId="47D01997" w:rsidR="004269D4" w:rsidRDefault="004269D4" w:rsidP="00A8039F">
      <w:pPr>
        <w:pStyle w:val="ListParagraph"/>
      </w:pPr>
    </w:p>
    <w:p w14:paraId="1572A2A7" w14:textId="69D6B09D" w:rsidR="004269D4" w:rsidRDefault="004269D4" w:rsidP="00A8039F">
      <w:pPr>
        <w:pStyle w:val="ListParagraph"/>
      </w:pPr>
    </w:p>
    <w:p w14:paraId="31A74597" w14:textId="792585C6" w:rsidR="004269D4" w:rsidRDefault="004269D4" w:rsidP="00A8039F">
      <w:pPr>
        <w:pStyle w:val="ListParagraph"/>
      </w:pPr>
    </w:p>
    <w:p w14:paraId="2F89E78E" w14:textId="77777777" w:rsidR="004269D4" w:rsidRDefault="004269D4" w:rsidP="00A8039F">
      <w:pPr>
        <w:pStyle w:val="ListParagraph"/>
      </w:pPr>
    </w:p>
    <w:p w14:paraId="637222E7" w14:textId="3C7B62BD" w:rsidR="00E44710" w:rsidRDefault="00E44710" w:rsidP="00322D44">
      <w:pPr>
        <w:pStyle w:val="Heading3"/>
        <w:ind w:firstLine="720"/>
      </w:pPr>
      <w:r>
        <w:t xml:space="preserve">Frameworks </w:t>
      </w:r>
    </w:p>
    <w:p w14:paraId="3D8C485B" w14:textId="0A436F55" w:rsidR="00E44710" w:rsidRDefault="00E44710" w:rsidP="00A8039F">
      <w:pPr>
        <w:pStyle w:val="ListParagraph"/>
      </w:pPr>
      <w:r>
        <w:t>Back- Node.js</w:t>
      </w:r>
      <w:r w:rsidR="00267741">
        <w:t xml:space="preserve">, small and compact, friendly to develop when using none demanding application as high performance single threaded which would suite requirements, with scalability for the business to increases its presence </w:t>
      </w:r>
    </w:p>
    <w:p w14:paraId="2E464CB3" w14:textId="59F934EF" w:rsidR="00E44710" w:rsidRDefault="00E44710" w:rsidP="00A8039F">
      <w:pPr>
        <w:pStyle w:val="ListParagraph"/>
      </w:pPr>
    </w:p>
    <w:p w14:paraId="4870A0B9" w14:textId="053009CE" w:rsidR="00E44710" w:rsidRDefault="00E44710" w:rsidP="00A8039F">
      <w:pPr>
        <w:pStyle w:val="ListParagraph"/>
      </w:pPr>
      <w:r>
        <w:t xml:space="preserve">Front- Foundation ZURB </w:t>
      </w:r>
      <w:r w:rsidR="00267741">
        <w:t>use of basic style to build wire frames from a plan then use a UI design</w:t>
      </w:r>
      <w:r w:rsidR="00C73EC5">
        <w:t>/plan</w:t>
      </w:r>
      <w:r w:rsidR="00267741">
        <w:t xml:space="preserve"> to fashion the styles </w:t>
      </w:r>
      <w:r w:rsidR="00510E1C">
        <w:t>into</w:t>
      </w:r>
      <w:r w:rsidR="00C73EC5">
        <w:t xml:space="preserve"> the design desired. Friendly language use for classes and the popular JS frameworks which can be used allow for most developers to pick this framework up. </w:t>
      </w:r>
    </w:p>
    <w:p w14:paraId="7E8035CA" w14:textId="175A24DC" w:rsidR="0041471C" w:rsidRPr="00F358FD" w:rsidRDefault="0041471C" w:rsidP="00A8039F">
      <w:pPr>
        <w:pStyle w:val="ListParagraph"/>
        <w:rPr>
          <w:b/>
          <w:bCs/>
        </w:rPr>
      </w:pPr>
      <w:r w:rsidRPr="00F358FD">
        <w:rPr>
          <w:b/>
          <w:bCs/>
        </w:rPr>
        <w:t>20</w:t>
      </w:r>
      <w:r w:rsidR="00510E1C" w:rsidRPr="00F358FD">
        <w:rPr>
          <w:b/>
          <w:bCs/>
        </w:rPr>
        <w:t xml:space="preserve">2 </w:t>
      </w:r>
      <w:r w:rsidRPr="00F358FD">
        <w:rPr>
          <w:b/>
          <w:bCs/>
        </w:rPr>
        <w:t xml:space="preserve">words. </w:t>
      </w:r>
    </w:p>
    <w:p w14:paraId="295C4A7F" w14:textId="77777777" w:rsidR="00932535" w:rsidRDefault="00932535" w:rsidP="001F427B"/>
    <w:p w14:paraId="5C43AFAB" w14:textId="54A2A64E" w:rsidR="001F427B" w:rsidRDefault="001F427B" w:rsidP="00322D44">
      <w:pPr>
        <w:pStyle w:val="Heading2"/>
        <w:ind w:firstLine="720"/>
      </w:pPr>
      <w:r>
        <w:t xml:space="preserve">Conclusions and Next Steps </w:t>
      </w:r>
    </w:p>
    <w:p w14:paraId="36409F2F" w14:textId="307FA949" w:rsidR="00BA3E21" w:rsidRDefault="00F358FD" w:rsidP="00932535">
      <w:pPr>
        <w:pStyle w:val="ListParagraph"/>
      </w:pPr>
      <w:r>
        <w:t>Overall with what’s be drawn there is clear room for improvements and planning to be done which will help the website flourish.</w:t>
      </w:r>
    </w:p>
    <w:p w14:paraId="404F511A" w14:textId="198AF111" w:rsidR="00B626E0" w:rsidRDefault="00BA3E21" w:rsidP="00932535">
      <w:pPr>
        <w:pStyle w:val="ListParagraph"/>
      </w:pPr>
      <w:r>
        <w:t>With the agile methodology described this will be implemented to move onto the next stages of this project. The first step overall is to refer to the documentation created and the issues flagged up in this presentation and create a plan (sprint 1), review, then move onto the design phase where a wireframe would be created to get the basics of the website &amp; a UI design (sprint 2), reviewing. Building the base of the website with the frameworks, presenting it (sprint 3), review, styling of web page, review w/ client. Testing, client review (sprint 4). Clients changes to final product if any, then deployment (sprint 5). Presentation with client to finish everything up with documentation an</w:t>
      </w:r>
      <w:bookmarkStart w:id="0" w:name="_GoBack"/>
      <w:bookmarkEnd w:id="0"/>
      <w:r>
        <w:t xml:space="preserve">d live website. </w:t>
      </w:r>
    </w:p>
    <w:p w14:paraId="024EE6CE" w14:textId="52C197A9" w:rsidR="001333B1" w:rsidRPr="00F358FD" w:rsidRDefault="00F358FD" w:rsidP="00932535">
      <w:pPr>
        <w:pStyle w:val="ListParagraph"/>
        <w:rPr>
          <w:b/>
          <w:bCs/>
        </w:rPr>
      </w:pPr>
      <w:r>
        <w:rPr>
          <w:b/>
          <w:bCs/>
        </w:rPr>
        <w:t xml:space="preserve">141Words </w:t>
      </w:r>
    </w:p>
    <w:p w14:paraId="1C61E2D7" w14:textId="6AA4413F" w:rsidR="001333B1" w:rsidRDefault="001333B1" w:rsidP="00932535">
      <w:pPr>
        <w:pStyle w:val="ListParagraph"/>
      </w:pPr>
    </w:p>
    <w:p w14:paraId="3A67F643" w14:textId="346228ED" w:rsidR="008A4D2A" w:rsidRDefault="00F358FD" w:rsidP="00F358FD">
      <w:r>
        <w:t xml:space="preserve">1640Words </w:t>
      </w:r>
    </w:p>
    <w:p w14:paraId="7EA00EB3" w14:textId="5D60D991" w:rsidR="008A4D2A" w:rsidRDefault="008A4D2A" w:rsidP="00932535">
      <w:pPr>
        <w:pStyle w:val="ListParagraph"/>
      </w:pPr>
    </w:p>
    <w:p w14:paraId="67878948" w14:textId="55AA87CA" w:rsidR="008A4D2A" w:rsidRDefault="008A4D2A" w:rsidP="00932535">
      <w:pPr>
        <w:pStyle w:val="ListParagraph"/>
      </w:pPr>
    </w:p>
    <w:p w14:paraId="0A283B29" w14:textId="44724127" w:rsidR="008A4D2A" w:rsidRDefault="008A4D2A" w:rsidP="00932535">
      <w:pPr>
        <w:pStyle w:val="ListParagraph"/>
      </w:pPr>
    </w:p>
    <w:p w14:paraId="6E3A43EA" w14:textId="4C4C648A" w:rsidR="008A4D2A" w:rsidRDefault="008A4D2A" w:rsidP="00932535">
      <w:pPr>
        <w:pStyle w:val="ListParagraph"/>
      </w:pPr>
    </w:p>
    <w:p w14:paraId="29B9D7C7" w14:textId="5997B85F" w:rsidR="008A4D2A" w:rsidRDefault="008A4D2A" w:rsidP="00932535">
      <w:pPr>
        <w:pStyle w:val="ListParagraph"/>
      </w:pPr>
    </w:p>
    <w:p w14:paraId="2C88EE81" w14:textId="1C32841C" w:rsidR="008A4D2A" w:rsidRDefault="008A4D2A" w:rsidP="00932535">
      <w:pPr>
        <w:pStyle w:val="ListParagraph"/>
      </w:pPr>
    </w:p>
    <w:p w14:paraId="5902F751" w14:textId="61D6D3C3" w:rsidR="008A4D2A" w:rsidRDefault="008A4D2A" w:rsidP="00932535">
      <w:pPr>
        <w:pStyle w:val="ListParagraph"/>
      </w:pPr>
    </w:p>
    <w:p w14:paraId="0986CAEB" w14:textId="13233C24" w:rsidR="008A4D2A" w:rsidRDefault="008A4D2A" w:rsidP="00932535">
      <w:pPr>
        <w:pStyle w:val="ListParagraph"/>
      </w:pPr>
    </w:p>
    <w:p w14:paraId="49C6EF58" w14:textId="07F83B75" w:rsidR="008A4D2A" w:rsidRDefault="008A4D2A" w:rsidP="00932535">
      <w:pPr>
        <w:pStyle w:val="ListParagraph"/>
      </w:pPr>
    </w:p>
    <w:p w14:paraId="590DA4D6" w14:textId="77777777" w:rsidR="00F358FD" w:rsidRDefault="00F358FD" w:rsidP="00932535">
      <w:pPr>
        <w:pStyle w:val="ListParagraph"/>
      </w:pPr>
    </w:p>
    <w:p w14:paraId="6D48669E" w14:textId="0D95BFA6" w:rsidR="008A4D2A" w:rsidRDefault="008A4D2A" w:rsidP="00932535">
      <w:pPr>
        <w:pStyle w:val="ListParagraph"/>
      </w:pPr>
    </w:p>
    <w:p w14:paraId="44E60DB5" w14:textId="48A8C0C1" w:rsidR="008A4D2A" w:rsidRDefault="008A4D2A" w:rsidP="00932535">
      <w:pPr>
        <w:pStyle w:val="ListParagraph"/>
      </w:pPr>
    </w:p>
    <w:p w14:paraId="0CF78A74" w14:textId="0F872B8E" w:rsidR="008A4D2A" w:rsidRDefault="008A4D2A" w:rsidP="00932535">
      <w:pPr>
        <w:pStyle w:val="ListParagraph"/>
      </w:pPr>
    </w:p>
    <w:p w14:paraId="4F9EAEE4" w14:textId="77777777" w:rsidR="008A4D2A" w:rsidRDefault="008A4D2A" w:rsidP="00932535">
      <w:pPr>
        <w:pStyle w:val="ListParagraph"/>
      </w:pPr>
    </w:p>
    <w:p w14:paraId="5418A81D" w14:textId="50F64277" w:rsidR="001333B1" w:rsidRDefault="001333B1" w:rsidP="00932535">
      <w:pPr>
        <w:pStyle w:val="ListParagraph"/>
      </w:pPr>
    </w:p>
    <w:p w14:paraId="391DA0E4" w14:textId="15A84589" w:rsidR="001333B1" w:rsidRDefault="001333B1" w:rsidP="008A4D2A">
      <w:pPr>
        <w:pStyle w:val="Heading2"/>
      </w:pPr>
      <w:r>
        <w:tab/>
        <w:t xml:space="preserve">References </w:t>
      </w:r>
    </w:p>
    <w:p w14:paraId="0B5E5641" w14:textId="77777777" w:rsidR="001333B1" w:rsidRPr="001333B1" w:rsidRDefault="001333B1" w:rsidP="001333B1">
      <w:r>
        <w:tab/>
      </w:r>
    </w:p>
    <w:tbl>
      <w:tblPr>
        <w:tblStyle w:val="TableGrid"/>
        <w:tblW w:w="0" w:type="auto"/>
        <w:tblLook w:val="04A0" w:firstRow="1" w:lastRow="0" w:firstColumn="1" w:lastColumn="0" w:noHBand="0" w:noVBand="1"/>
      </w:tblPr>
      <w:tblGrid>
        <w:gridCol w:w="1423"/>
        <w:gridCol w:w="7593"/>
      </w:tblGrid>
      <w:tr w:rsidR="001333B1" w14:paraId="55822A4E" w14:textId="77777777" w:rsidTr="007E1FA7">
        <w:tc>
          <w:tcPr>
            <w:tcW w:w="2122" w:type="dxa"/>
          </w:tcPr>
          <w:p w14:paraId="66F39BB9" w14:textId="338DBEDA" w:rsidR="001333B1" w:rsidRPr="004258E5" w:rsidRDefault="001333B1" w:rsidP="001333B1">
            <w:pPr>
              <w:rPr>
                <w:rFonts w:cstheme="minorHAnsi"/>
              </w:rPr>
            </w:pPr>
            <w:r w:rsidRPr="004258E5">
              <w:rPr>
                <w:rFonts w:cstheme="minorHAnsi"/>
              </w:rPr>
              <w:t xml:space="preserve">Reference # &amp; Section </w:t>
            </w:r>
          </w:p>
        </w:tc>
        <w:tc>
          <w:tcPr>
            <w:tcW w:w="6894" w:type="dxa"/>
          </w:tcPr>
          <w:p w14:paraId="2AA9F754" w14:textId="587AD78D" w:rsidR="001333B1" w:rsidRPr="004258E5" w:rsidRDefault="001333B1" w:rsidP="001333B1">
            <w:pPr>
              <w:rPr>
                <w:rFonts w:cstheme="minorHAnsi"/>
              </w:rPr>
            </w:pPr>
            <w:r w:rsidRPr="004258E5">
              <w:rPr>
                <w:rFonts w:cstheme="minorHAnsi"/>
              </w:rPr>
              <w:t xml:space="preserve">Reference </w:t>
            </w:r>
          </w:p>
        </w:tc>
      </w:tr>
      <w:tr w:rsidR="001333B1" w14:paraId="056BC99E" w14:textId="77777777" w:rsidTr="007E1FA7">
        <w:tc>
          <w:tcPr>
            <w:tcW w:w="2122" w:type="dxa"/>
          </w:tcPr>
          <w:p w14:paraId="7D9DD58A" w14:textId="0D99556E" w:rsidR="001333B1" w:rsidRPr="004258E5" w:rsidRDefault="001333B1" w:rsidP="001333B1">
            <w:pPr>
              <w:rPr>
                <w:rFonts w:cstheme="minorHAnsi"/>
              </w:rPr>
            </w:pPr>
            <w:r w:rsidRPr="004258E5">
              <w:rPr>
                <w:rFonts w:cstheme="minorHAnsi"/>
              </w:rPr>
              <w:t xml:space="preserve">#1 – Introduction </w:t>
            </w:r>
          </w:p>
        </w:tc>
        <w:tc>
          <w:tcPr>
            <w:tcW w:w="6894" w:type="dxa"/>
          </w:tcPr>
          <w:p w14:paraId="2B15FBDB" w14:textId="74D81950" w:rsidR="001333B1" w:rsidRPr="004258E5" w:rsidRDefault="001333B1" w:rsidP="001333B1">
            <w:pPr>
              <w:rPr>
                <w:rFonts w:cstheme="minorHAnsi"/>
              </w:rPr>
            </w:pPr>
            <w:r w:rsidRPr="004258E5">
              <w:rPr>
                <w:rFonts w:cstheme="minorHAnsi"/>
                <w:color w:val="000000"/>
                <w:shd w:val="clear" w:color="auto" w:fill="FFFFFF"/>
              </w:rPr>
              <w:t>Chambers, J. (2019). </w:t>
            </w:r>
            <w:r w:rsidRPr="004258E5">
              <w:rPr>
                <w:rFonts w:cstheme="minorHAnsi"/>
                <w:i/>
                <w:iCs/>
                <w:color w:val="000000"/>
                <w:shd w:val="clear" w:color="auto" w:fill="FFFFFF"/>
              </w:rPr>
              <w:t>15 Website &amp; UX Statistics of 2018-2019]</w:t>
            </w:r>
            <w:r w:rsidRPr="004258E5">
              <w:rPr>
                <w:rFonts w:cstheme="minorHAnsi"/>
                <w:color w:val="000000"/>
                <w:shd w:val="clear" w:color="auto" w:fill="FFFFFF"/>
              </w:rPr>
              <w:t>. [</w:t>
            </w:r>
            <w:r w:rsidR="00CC5090" w:rsidRPr="004258E5">
              <w:rPr>
                <w:rFonts w:cstheme="minorHAnsi"/>
                <w:color w:val="000000"/>
                <w:shd w:val="clear" w:color="auto" w:fill="FFFFFF"/>
              </w:rPr>
              <w:t>O</w:t>
            </w:r>
            <w:r w:rsidRPr="004258E5">
              <w:rPr>
                <w:rFonts w:cstheme="minorHAnsi"/>
                <w:color w:val="000000"/>
                <w:shd w:val="clear" w:color="auto" w:fill="FFFFFF"/>
              </w:rPr>
              <w:t xml:space="preserve">nline] </w:t>
            </w:r>
            <w:proofErr w:type="spellStart"/>
            <w:r w:rsidRPr="004258E5">
              <w:rPr>
                <w:rFonts w:cstheme="minorHAnsi"/>
                <w:color w:val="000000"/>
                <w:shd w:val="clear" w:color="auto" w:fill="FFFFFF"/>
              </w:rPr>
              <w:t>UKWebHostReview</w:t>
            </w:r>
            <w:proofErr w:type="spellEnd"/>
            <w:r w:rsidRPr="004258E5">
              <w:rPr>
                <w:rFonts w:cstheme="minorHAnsi"/>
                <w:color w:val="000000"/>
                <w:shd w:val="clear" w:color="auto" w:fill="FFFFFF"/>
              </w:rPr>
              <w:t xml:space="preserve">. Available at: https://www.ukwebhostreview.com/website-and-ux-statistics/ </w:t>
            </w:r>
            <w:r w:rsidR="00CC5090" w:rsidRPr="004258E5">
              <w:rPr>
                <w:rFonts w:cstheme="minorHAnsi"/>
                <w:color w:val="000000"/>
                <w:shd w:val="clear" w:color="auto" w:fill="FFFFFF"/>
              </w:rPr>
              <w:t>(</w:t>
            </w:r>
            <w:r w:rsidRPr="004258E5">
              <w:rPr>
                <w:rFonts w:cstheme="minorHAnsi"/>
                <w:color w:val="000000"/>
                <w:shd w:val="clear" w:color="auto" w:fill="FFFFFF"/>
              </w:rPr>
              <w:t>Accessed 27 Nov. 2019</w:t>
            </w:r>
            <w:r w:rsidR="00CC5090" w:rsidRPr="004258E5">
              <w:rPr>
                <w:rFonts w:cstheme="minorHAnsi"/>
                <w:color w:val="000000"/>
                <w:shd w:val="clear" w:color="auto" w:fill="FFFFFF"/>
              </w:rPr>
              <w:t>)</w:t>
            </w:r>
            <w:r w:rsidRPr="004258E5">
              <w:rPr>
                <w:rFonts w:cstheme="minorHAnsi"/>
                <w:color w:val="000000"/>
                <w:shd w:val="clear" w:color="auto" w:fill="FFFFFF"/>
              </w:rPr>
              <w:t>.</w:t>
            </w:r>
          </w:p>
        </w:tc>
      </w:tr>
      <w:tr w:rsidR="001333B1" w14:paraId="1B34022D" w14:textId="77777777" w:rsidTr="007E1FA7">
        <w:tc>
          <w:tcPr>
            <w:tcW w:w="2122" w:type="dxa"/>
          </w:tcPr>
          <w:p w14:paraId="132269B3" w14:textId="36B0ED11" w:rsidR="001333B1" w:rsidRPr="004258E5" w:rsidRDefault="00C81D13" w:rsidP="001333B1">
            <w:pPr>
              <w:rPr>
                <w:rFonts w:cstheme="minorHAnsi"/>
              </w:rPr>
            </w:pPr>
            <w:r w:rsidRPr="004258E5">
              <w:rPr>
                <w:rFonts w:cstheme="minorHAnsi"/>
              </w:rPr>
              <w:t>#2</w:t>
            </w:r>
            <w:r w:rsidR="007D4241">
              <w:rPr>
                <w:rFonts w:cstheme="minorHAnsi"/>
              </w:rPr>
              <w:t xml:space="preserve"> – Business Overview </w:t>
            </w:r>
          </w:p>
        </w:tc>
        <w:tc>
          <w:tcPr>
            <w:tcW w:w="6894" w:type="dxa"/>
          </w:tcPr>
          <w:p w14:paraId="2A3DAD74" w14:textId="034DAAA8" w:rsidR="001333B1" w:rsidRPr="00A829F0" w:rsidRDefault="00A829F0" w:rsidP="001333B1">
            <w:pPr>
              <w:rPr>
                <w:rFonts w:cstheme="minorHAnsi"/>
              </w:rPr>
            </w:pPr>
            <w:r w:rsidRPr="00A829F0">
              <w:rPr>
                <w:rFonts w:cstheme="minorHAnsi"/>
                <w:color w:val="000000"/>
                <w:shd w:val="clear" w:color="auto" w:fill="FFFFFF"/>
              </w:rPr>
              <w:t>Haden, J. (2015). </w:t>
            </w:r>
            <w:r w:rsidRPr="00A829F0">
              <w:rPr>
                <w:rFonts w:cstheme="minorHAnsi"/>
                <w:i/>
                <w:iCs/>
                <w:color w:val="000000"/>
                <w:shd w:val="clear" w:color="auto" w:fill="FFFFFF"/>
              </w:rPr>
              <w:t>How to Write a Great Business Plan: Overview and Objectives</w:t>
            </w:r>
            <w:r w:rsidRPr="00A829F0">
              <w:rPr>
                <w:rFonts w:cstheme="minorHAnsi"/>
                <w:color w:val="000000"/>
                <w:shd w:val="clear" w:color="auto" w:fill="FFFFFF"/>
              </w:rPr>
              <w:t>. [online] Inc.com. Available at: https://www.inc.com/jeff-haden/how-to-write-a-killer-business-plan-overview-and-objectives.html [Accessed 23 Nov. 2019].</w:t>
            </w:r>
          </w:p>
        </w:tc>
      </w:tr>
      <w:tr w:rsidR="001333B1" w14:paraId="61A4199B" w14:textId="77777777" w:rsidTr="007E1FA7">
        <w:tc>
          <w:tcPr>
            <w:tcW w:w="2122" w:type="dxa"/>
          </w:tcPr>
          <w:p w14:paraId="35443351" w14:textId="36E267D7" w:rsidR="001333B1" w:rsidRPr="004258E5" w:rsidRDefault="00C81D13" w:rsidP="001333B1">
            <w:pPr>
              <w:rPr>
                <w:rFonts w:cstheme="minorHAnsi"/>
              </w:rPr>
            </w:pPr>
            <w:r w:rsidRPr="004258E5">
              <w:rPr>
                <w:rFonts w:cstheme="minorHAnsi"/>
              </w:rPr>
              <w:t># 3 - Analysis</w:t>
            </w:r>
          </w:p>
        </w:tc>
        <w:tc>
          <w:tcPr>
            <w:tcW w:w="6894" w:type="dxa"/>
          </w:tcPr>
          <w:p w14:paraId="14718265" w14:textId="272C41B5" w:rsidR="001333B1" w:rsidRPr="004258E5" w:rsidRDefault="00C81D13" w:rsidP="001333B1">
            <w:pPr>
              <w:rPr>
                <w:rFonts w:cstheme="minorHAnsi"/>
              </w:rPr>
            </w:pPr>
            <w:proofErr w:type="spellStart"/>
            <w:r w:rsidRPr="004258E5">
              <w:rPr>
                <w:rFonts w:cstheme="minorHAnsi"/>
              </w:rPr>
              <w:t>Cappel</w:t>
            </w:r>
            <w:proofErr w:type="spellEnd"/>
            <w:r w:rsidRPr="004258E5">
              <w:rPr>
                <w:rFonts w:cstheme="minorHAnsi"/>
              </w:rPr>
              <w:t>, J, Huang, Z (2016) ‘A Usability Analysis of Company Websites’, Journal of Computer Information Systems, vol. 48, no. 1, pp. 117-123</w:t>
            </w:r>
          </w:p>
        </w:tc>
      </w:tr>
      <w:tr w:rsidR="001333B1" w14:paraId="62039E10" w14:textId="77777777" w:rsidTr="007E1FA7">
        <w:tc>
          <w:tcPr>
            <w:tcW w:w="2122" w:type="dxa"/>
          </w:tcPr>
          <w:p w14:paraId="6F7742FF" w14:textId="152EE94D" w:rsidR="001333B1" w:rsidRPr="004258E5" w:rsidRDefault="00C81D13" w:rsidP="001333B1">
            <w:pPr>
              <w:rPr>
                <w:rFonts w:cstheme="minorHAnsi"/>
              </w:rPr>
            </w:pPr>
            <w:r w:rsidRPr="004258E5">
              <w:rPr>
                <w:rFonts w:cstheme="minorHAnsi"/>
              </w:rPr>
              <w:t xml:space="preserve">#4 – Analysis </w:t>
            </w:r>
          </w:p>
        </w:tc>
        <w:tc>
          <w:tcPr>
            <w:tcW w:w="6894" w:type="dxa"/>
          </w:tcPr>
          <w:p w14:paraId="4D521BDC" w14:textId="328EEA54" w:rsidR="001333B1" w:rsidRPr="004258E5" w:rsidRDefault="00C81D13" w:rsidP="001333B1">
            <w:pPr>
              <w:rPr>
                <w:rFonts w:cstheme="minorHAnsi"/>
              </w:rPr>
            </w:pPr>
            <w:r w:rsidRPr="004258E5">
              <w:rPr>
                <w:rFonts w:cstheme="minorHAnsi"/>
                <w:color w:val="000000"/>
                <w:shd w:val="clear" w:color="auto" w:fill="FFFFFF"/>
              </w:rPr>
              <w:t>Standards - W3C (n.d.) </w:t>
            </w:r>
            <w:r w:rsidRPr="004258E5">
              <w:rPr>
                <w:rFonts w:cstheme="minorHAnsi"/>
                <w:i/>
                <w:iCs/>
                <w:color w:val="000000"/>
                <w:shd w:val="clear" w:color="auto" w:fill="FFFFFF"/>
              </w:rPr>
              <w:t>W3.Org</w:t>
            </w:r>
            <w:r w:rsidRPr="004258E5">
              <w:rPr>
                <w:rFonts w:cstheme="minorHAnsi"/>
                <w:color w:val="000000"/>
                <w:shd w:val="clear" w:color="auto" w:fill="FFFFFF"/>
              </w:rPr>
              <w:t>, [Online]. Available at https://www.w3.org/standards/ (Accessed 28 November 2019).</w:t>
            </w:r>
          </w:p>
        </w:tc>
      </w:tr>
      <w:tr w:rsidR="00C81D13" w14:paraId="0CADFA0E" w14:textId="77777777" w:rsidTr="007E1FA7">
        <w:tc>
          <w:tcPr>
            <w:tcW w:w="2122" w:type="dxa"/>
          </w:tcPr>
          <w:p w14:paraId="2142A17C" w14:textId="11F63CDA" w:rsidR="00C81D13" w:rsidRPr="004258E5" w:rsidRDefault="008A4D2A" w:rsidP="00920E4D">
            <w:pPr>
              <w:rPr>
                <w:rFonts w:cstheme="minorHAnsi"/>
              </w:rPr>
            </w:pPr>
            <w:r w:rsidRPr="004258E5">
              <w:rPr>
                <w:rFonts w:cstheme="minorHAnsi"/>
              </w:rPr>
              <w:t xml:space="preserve">#5 – Analysis </w:t>
            </w:r>
          </w:p>
        </w:tc>
        <w:tc>
          <w:tcPr>
            <w:tcW w:w="6894" w:type="dxa"/>
          </w:tcPr>
          <w:p w14:paraId="1439E90B" w14:textId="47175BE0" w:rsidR="00C81D13" w:rsidRPr="004258E5" w:rsidRDefault="008A4D2A" w:rsidP="00920E4D">
            <w:pPr>
              <w:rPr>
                <w:rFonts w:cstheme="minorHAnsi"/>
              </w:rPr>
            </w:pPr>
            <w:r w:rsidRPr="004258E5">
              <w:rPr>
                <w:rFonts w:cstheme="minorHAnsi"/>
                <w:color w:val="000000"/>
                <w:shd w:val="clear" w:color="auto" w:fill="FFFFFF"/>
              </w:rPr>
              <w:t>Vries, H. (2015) The Ultimate Website Analysis Checklist (Revised for 2020!), </w:t>
            </w:r>
            <w:proofErr w:type="spellStart"/>
            <w:r w:rsidRPr="004258E5">
              <w:rPr>
                <w:rFonts w:cstheme="minorHAnsi"/>
                <w:i/>
                <w:iCs/>
                <w:color w:val="000000"/>
                <w:shd w:val="clear" w:color="auto" w:fill="FFFFFF"/>
              </w:rPr>
              <w:t>ART+Marketing</w:t>
            </w:r>
            <w:proofErr w:type="spellEnd"/>
            <w:r w:rsidRPr="004258E5">
              <w:rPr>
                <w:rFonts w:cstheme="minorHAnsi"/>
                <w:color w:val="000000"/>
                <w:shd w:val="clear" w:color="auto" w:fill="FFFFFF"/>
              </w:rPr>
              <w:t>, [Online]. Available at https://artplusmarketing.com/the-ultimate-website-analysis-checklist-2a605f41809b (Accessed 28 November 2019).</w:t>
            </w:r>
          </w:p>
        </w:tc>
      </w:tr>
      <w:tr w:rsidR="00C81D13" w14:paraId="2B864000" w14:textId="77777777" w:rsidTr="007E1FA7">
        <w:tc>
          <w:tcPr>
            <w:tcW w:w="2122" w:type="dxa"/>
          </w:tcPr>
          <w:p w14:paraId="095EA143" w14:textId="760CF873" w:rsidR="00C81D13" w:rsidRPr="004258E5" w:rsidRDefault="008A4D2A" w:rsidP="00920E4D">
            <w:pPr>
              <w:rPr>
                <w:rFonts w:cstheme="minorHAnsi"/>
              </w:rPr>
            </w:pPr>
            <w:r w:rsidRPr="004258E5">
              <w:rPr>
                <w:rFonts w:cstheme="minorHAnsi"/>
              </w:rPr>
              <w:t xml:space="preserve">#6 – Process Improvement </w:t>
            </w:r>
          </w:p>
        </w:tc>
        <w:tc>
          <w:tcPr>
            <w:tcW w:w="6894" w:type="dxa"/>
          </w:tcPr>
          <w:p w14:paraId="0E5D4755" w14:textId="63C93E93" w:rsidR="00C81D13" w:rsidRPr="004258E5" w:rsidRDefault="00D51978" w:rsidP="00920E4D">
            <w:pPr>
              <w:rPr>
                <w:rFonts w:cstheme="minorHAnsi"/>
              </w:rPr>
            </w:pPr>
            <w:r w:rsidRPr="004258E5">
              <w:rPr>
                <w:rFonts w:cstheme="minorHAnsi"/>
                <w:color w:val="000000"/>
                <w:shd w:val="clear" w:color="auto" w:fill="FFFFFF"/>
              </w:rPr>
              <w:t>Design, G. (n.d.) Growth-Driven Design | A Smarter Website Redesign Process., </w:t>
            </w:r>
            <w:r w:rsidRPr="004258E5">
              <w:rPr>
                <w:rFonts w:cstheme="minorHAnsi"/>
                <w:i/>
                <w:iCs/>
                <w:color w:val="000000"/>
                <w:shd w:val="clear" w:color="auto" w:fill="FFFFFF"/>
              </w:rPr>
              <w:t>Growthdrivendesign.Com</w:t>
            </w:r>
            <w:r w:rsidRPr="004258E5">
              <w:rPr>
                <w:rFonts w:cstheme="minorHAnsi"/>
                <w:color w:val="000000"/>
                <w:shd w:val="clear" w:color="auto" w:fill="FFFFFF"/>
              </w:rPr>
              <w:t>, [Online]. Available at https://www.growthdrivendesign.com/ (Accessed 28 November 2019).</w:t>
            </w:r>
          </w:p>
        </w:tc>
      </w:tr>
      <w:tr w:rsidR="00C81D13" w14:paraId="0AA7E8F4" w14:textId="77777777" w:rsidTr="007E1FA7">
        <w:tc>
          <w:tcPr>
            <w:tcW w:w="2122" w:type="dxa"/>
          </w:tcPr>
          <w:p w14:paraId="58521BB6" w14:textId="342E96D0" w:rsidR="00C81D13" w:rsidRPr="004258E5" w:rsidRDefault="00D51978" w:rsidP="00920E4D">
            <w:pPr>
              <w:rPr>
                <w:rFonts w:cstheme="minorHAnsi"/>
              </w:rPr>
            </w:pPr>
            <w:r w:rsidRPr="004258E5">
              <w:rPr>
                <w:rFonts w:cstheme="minorHAnsi"/>
              </w:rPr>
              <w:t xml:space="preserve">#7 – Process Improvement </w:t>
            </w:r>
          </w:p>
        </w:tc>
        <w:tc>
          <w:tcPr>
            <w:tcW w:w="6894" w:type="dxa"/>
          </w:tcPr>
          <w:p w14:paraId="60FDFB8B" w14:textId="104146A1" w:rsidR="00C81D13" w:rsidRPr="004258E5" w:rsidRDefault="00D51978" w:rsidP="00920E4D">
            <w:pPr>
              <w:rPr>
                <w:rFonts w:cstheme="minorHAnsi"/>
              </w:rPr>
            </w:pPr>
            <w:r w:rsidRPr="004258E5">
              <w:rPr>
                <w:rFonts w:cstheme="minorHAnsi"/>
                <w:color w:val="000000"/>
                <w:shd w:val="clear" w:color="auto" w:fill="FFFFFF"/>
              </w:rPr>
              <w:t>Gallia, A. (2019) Top 10 Business Processes: Our List of Greatest Hits | Process Street | Checklist, Workflow and SOP Software, </w:t>
            </w:r>
            <w:r w:rsidRPr="004258E5">
              <w:rPr>
                <w:rFonts w:cstheme="minorHAnsi"/>
                <w:i/>
                <w:iCs/>
                <w:color w:val="000000"/>
                <w:shd w:val="clear" w:color="auto" w:fill="FFFFFF"/>
              </w:rPr>
              <w:t>Process Street</w:t>
            </w:r>
            <w:r w:rsidRPr="004258E5">
              <w:rPr>
                <w:rFonts w:cstheme="minorHAnsi"/>
                <w:color w:val="000000"/>
                <w:shd w:val="clear" w:color="auto" w:fill="FFFFFF"/>
              </w:rPr>
              <w:t>, [Online]. Available at https://www.process.st/top-10-business-processes/ (Accessed 28 November 2019).</w:t>
            </w:r>
          </w:p>
        </w:tc>
      </w:tr>
      <w:tr w:rsidR="00C81D13" w14:paraId="25764DB6" w14:textId="77777777" w:rsidTr="007E1FA7">
        <w:tc>
          <w:tcPr>
            <w:tcW w:w="2122" w:type="dxa"/>
          </w:tcPr>
          <w:p w14:paraId="66A089DE" w14:textId="6DF930B3" w:rsidR="00C81D13" w:rsidRPr="004258E5" w:rsidRDefault="00D51978" w:rsidP="00920E4D">
            <w:pPr>
              <w:rPr>
                <w:rFonts w:cstheme="minorHAnsi"/>
              </w:rPr>
            </w:pPr>
            <w:r w:rsidRPr="004258E5">
              <w:rPr>
                <w:rFonts w:cstheme="minorHAnsi"/>
              </w:rPr>
              <w:t xml:space="preserve"># 8 </w:t>
            </w:r>
            <w:r w:rsidR="00BE376E" w:rsidRPr="004258E5">
              <w:rPr>
                <w:rFonts w:cstheme="minorHAnsi"/>
              </w:rPr>
              <w:t>–</w:t>
            </w:r>
            <w:r w:rsidRPr="004258E5">
              <w:rPr>
                <w:rFonts w:cstheme="minorHAnsi"/>
              </w:rPr>
              <w:t xml:space="preserve"> </w:t>
            </w:r>
            <w:r w:rsidR="00BE376E" w:rsidRPr="004258E5">
              <w:rPr>
                <w:rFonts w:cstheme="minorHAnsi"/>
              </w:rPr>
              <w:t xml:space="preserve">Recommendations </w:t>
            </w:r>
          </w:p>
        </w:tc>
        <w:tc>
          <w:tcPr>
            <w:tcW w:w="6894" w:type="dxa"/>
          </w:tcPr>
          <w:p w14:paraId="37D5F073" w14:textId="0938BF15" w:rsidR="00C81D13" w:rsidRPr="004258E5" w:rsidRDefault="00BE376E" w:rsidP="00920E4D">
            <w:pPr>
              <w:rPr>
                <w:rFonts w:cstheme="minorHAnsi"/>
              </w:rPr>
            </w:pPr>
            <w:r w:rsidRPr="004258E5">
              <w:rPr>
                <w:rFonts w:cstheme="minorHAnsi"/>
                <w:color w:val="000000"/>
                <w:shd w:val="clear" w:color="auto" w:fill="FFFFFF"/>
              </w:rPr>
              <w:t>26 Web Design Principles (2019 Ultimate Guide) by Atelier Studios (2019) </w:t>
            </w:r>
            <w:r w:rsidRPr="004258E5">
              <w:rPr>
                <w:rFonts w:cstheme="minorHAnsi"/>
                <w:i/>
                <w:iCs/>
                <w:color w:val="000000"/>
                <w:shd w:val="clear" w:color="auto" w:fill="FFFFFF"/>
              </w:rPr>
              <w:t>Atelier</w:t>
            </w:r>
            <w:r w:rsidRPr="004258E5">
              <w:rPr>
                <w:rFonts w:cstheme="minorHAnsi"/>
                <w:color w:val="000000"/>
                <w:shd w:val="clear" w:color="auto" w:fill="FFFFFF"/>
              </w:rPr>
              <w:t>, [Online]. Available at https://www.atelierstudios.com/web-design-principles/ (Accessed 29 November 2019).</w:t>
            </w:r>
          </w:p>
        </w:tc>
      </w:tr>
      <w:tr w:rsidR="00C81D13" w14:paraId="254BDD96" w14:textId="77777777" w:rsidTr="007E1FA7">
        <w:tc>
          <w:tcPr>
            <w:tcW w:w="2122" w:type="dxa"/>
          </w:tcPr>
          <w:p w14:paraId="4690021A" w14:textId="109BB404" w:rsidR="00C81D13" w:rsidRPr="004258E5" w:rsidRDefault="00BE376E" w:rsidP="00920E4D">
            <w:pPr>
              <w:rPr>
                <w:rFonts w:cstheme="minorHAnsi"/>
              </w:rPr>
            </w:pPr>
            <w:r w:rsidRPr="004258E5">
              <w:rPr>
                <w:rFonts w:cstheme="minorHAnsi"/>
              </w:rPr>
              <w:t xml:space="preserve">#9 – Proposed Web Dev Methodologies </w:t>
            </w:r>
          </w:p>
        </w:tc>
        <w:tc>
          <w:tcPr>
            <w:tcW w:w="6894" w:type="dxa"/>
          </w:tcPr>
          <w:p w14:paraId="1DAD881F" w14:textId="1EB9D3F1" w:rsidR="00C81D13" w:rsidRPr="004258E5" w:rsidRDefault="00BE376E" w:rsidP="00920E4D">
            <w:pPr>
              <w:rPr>
                <w:rFonts w:cstheme="minorHAnsi"/>
              </w:rPr>
            </w:pPr>
            <w:proofErr w:type="spellStart"/>
            <w:r w:rsidRPr="004258E5">
              <w:rPr>
                <w:rFonts w:cstheme="minorHAnsi"/>
                <w:color w:val="000000"/>
                <w:shd w:val="clear" w:color="auto" w:fill="FFFFFF"/>
              </w:rPr>
              <w:t>Gapunenko</w:t>
            </w:r>
            <w:proofErr w:type="spellEnd"/>
            <w:r w:rsidRPr="004258E5">
              <w:rPr>
                <w:rFonts w:cstheme="minorHAnsi"/>
                <w:color w:val="000000"/>
                <w:shd w:val="clear" w:color="auto" w:fill="FFFFFF"/>
              </w:rPr>
              <w:t>, I. (2019) Web development methodologies and approaches, </w:t>
            </w:r>
            <w:r w:rsidRPr="004258E5">
              <w:rPr>
                <w:rFonts w:cstheme="minorHAnsi"/>
                <w:i/>
                <w:iCs/>
                <w:color w:val="000000"/>
                <w:shd w:val="clear" w:color="auto" w:fill="FFFFFF"/>
              </w:rPr>
              <w:t>ADCI Solutions</w:t>
            </w:r>
            <w:r w:rsidRPr="004258E5">
              <w:rPr>
                <w:rFonts w:cstheme="minorHAnsi"/>
                <w:color w:val="000000"/>
                <w:shd w:val="clear" w:color="auto" w:fill="FFFFFF"/>
              </w:rPr>
              <w:t>, [Online]. Available at https://www.adcisolutions.com/knowledge/web-development-methodologies-and-approaches (Accessed 29 November 2019).</w:t>
            </w:r>
          </w:p>
        </w:tc>
      </w:tr>
      <w:tr w:rsidR="00C81D13" w14:paraId="6CC7455B" w14:textId="77777777" w:rsidTr="007E1FA7">
        <w:tc>
          <w:tcPr>
            <w:tcW w:w="2122" w:type="dxa"/>
          </w:tcPr>
          <w:p w14:paraId="6A80928A" w14:textId="4B56BCC6" w:rsidR="00C81D13" w:rsidRPr="004258E5" w:rsidRDefault="00BE376E" w:rsidP="00920E4D">
            <w:pPr>
              <w:rPr>
                <w:rFonts w:cstheme="minorHAnsi"/>
              </w:rPr>
            </w:pPr>
            <w:r w:rsidRPr="004258E5">
              <w:rPr>
                <w:rFonts w:cstheme="minorHAnsi"/>
              </w:rPr>
              <w:t>#10 – Web Dev Tools</w:t>
            </w:r>
          </w:p>
        </w:tc>
        <w:tc>
          <w:tcPr>
            <w:tcW w:w="6894" w:type="dxa"/>
          </w:tcPr>
          <w:p w14:paraId="6182AA2C" w14:textId="5695A874" w:rsidR="00C81D13" w:rsidRPr="004258E5" w:rsidRDefault="00BE376E" w:rsidP="00920E4D">
            <w:pPr>
              <w:rPr>
                <w:rFonts w:cstheme="minorHAnsi"/>
              </w:rPr>
            </w:pPr>
            <w:r w:rsidRPr="004258E5">
              <w:rPr>
                <w:rFonts w:cstheme="minorHAnsi"/>
                <w:i/>
                <w:iCs/>
                <w:color w:val="000000"/>
                <w:shd w:val="clear" w:color="auto" w:fill="FFFFFF"/>
              </w:rPr>
              <w:t>Brackets</w:t>
            </w:r>
            <w:r w:rsidRPr="004258E5">
              <w:rPr>
                <w:rFonts w:cstheme="minorHAnsi"/>
                <w:color w:val="000000"/>
                <w:shd w:val="clear" w:color="auto" w:fill="FFFFFF"/>
              </w:rPr>
              <w:t>, [Online]. Available at http://brackets.io/ (Accessed 25 November 2019).</w:t>
            </w:r>
          </w:p>
        </w:tc>
      </w:tr>
      <w:tr w:rsidR="00C81D13" w14:paraId="3538662B" w14:textId="77777777" w:rsidTr="007E1FA7">
        <w:tc>
          <w:tcPr>
            <w:tcW w:w="2122" w:type="dxa"/>
          </w:tcPr>
          <w:p w14:paraId="33BC9910" w14:textId="475A9CDE" w:rsidR="00C81D13" w:rsidRPr="004258E5" w:rsidRDefault="00BE376E" w:rsidP="00920E4D">
            <w:pPr>
              <w:rPr>
                <w:rFonts w:cstheme="minorHAnsi"/>
              </w:rPr>
            </w:pPr>
            <w:r w:rsidRPr="004258E5">
              <w:rPr>
                <w:rFonts w:cstheme="minorHAnsi"/>
              </w:rPr>
              <w:t xml:space="preserve">#11 – Web Dev Tools </w:t>
            </w:r>
          </w:p>
        </w:tc>
        <w:tc>
          <w:tcPr>
            <w:tcW w:w="6894" w:type="dxa"/>
          </w:tcPr>
          <w:p w14:paraId="6548CEF4" w14:textId="33E1A9C1" w:rsidR="00C81D13" w:rsidRPr="004258E5" w:rsidRDefault="00BE376E" w:rsidP="00920E4D">
            <w:pPr>
              <w:rPr>
                <w:rFonts w:cstheme="minorHAnsi"/>
              </w:rPr>
            </w:pPr>
            <w:r w:rsidRPr="004258E5">
              <w:rPr>
                <w:rFonts w:cstheme="minorHAnsi"/>
                <w:color w:val="000000"/>
                <w:shd w:val="clear" w:color="auto" w:fill="FFFFFF"/>
              </w:rPr>
              <w:t>Sublime Text (n.d.), </w:t>
            </w:r>
            <w:r w:rsidRPr="004258E5">
              <w:rPr>
                <w:rFonts w:cstheme="minorHAnsi"/>
                <w:i/>
                <w:iCs/>
                <w:color w:val="000000"/>
                <w:shd w:val="clear" w:color="auto" w:fill="FFFFFF"/>
              </w:rPr>
              <w:t>Sublimetext.Com</w:t>
            </w:r>
            <w:r w:rsidRPr="004258E5">
              <w:rPr>
                <w:rFonts w:cstheme="minorHAnsi"/>
                <w:color w:val="000000"/>
                <w:shd w:val="clear" w:color="auto" w:fill="FFFFFF"/>
              </w:rPr>
              <w:t>, [Online]. Available at https://www.sublimetext.com/ (Accessed 25 November 2019).</w:t>
            </w:r>
          </w:p>
        </w:tc>
      </w:tr>
      <w:tr w:rsidR="00C81D13" w14:paraId="36F92BFF" w14:textId="77777777" w:rsidTr="007E1FA7">
        <w:tc>
          <w:tcPr>
            <w:tcW w:w="2122" w:type="dxa"/>
          </w:tcPr>
          <w:p w14:paraId="4FB45F4E" w14:textId="024FC0ED" w:rsidR="00C81D13" w:rsidRPr="004258E5" w:rsidRDefault="004C13EA" w:rsidP="00920E4D">
            <w:pPr>
              <w:rPr>
                <w:rFonts w:cstheme="minorHAnsi"/>
              </w:rPr>
            </w:pPr>
            <w:r w:rsidRPr="004258E5">
              <w:rPr>
                <w:rFonts w:cstheme="minorHAnsi"/>
              </w:rPr>
              <w:t xml:space="preserve">#12 – Web Dev Tools </w:t>
            </w:r>
          </w:p>
        </w:tc>
        <w:tc>
          <w:tcPr>
            <w:tcW w:w="6894" w:type="dxa"/>
          </w:tcPr>
          <w:p w14:paraId="55B90B73" w14:textId="28EC7258" w:rsidR="00C81D13" w:rsidRPr="004258E5" w:rsidRDefault="004C13EA" w:rsidP="00920E4D">
            <w:pPr>
              <w:rPr>
                <w:rFonts w:cstheme="minorHAnsi"/>
              </w:rPr>
            </w:pPr>
            <w:r w:rsidRPr="004258E5">
              <w:rPr>
                <w:rFonts w:cstheme="minorHAnsi"/>
                <w:color w:val="000000"/>
                <w:shd w:val="clear" w:color="auto" w:fill="FFFFFF"/>
              </w:rPr>
              <w:t>Atom (n.d.) </w:t>
            </w:r>
            <w:r w:rsidRPr="004258E5">
              <w:rPr>
                <w:rFonts w:cstheme="minorHAnsi"/>
                <w:i/>
                <w:iCs/>
                <w:color w:val="000000"/>
                <w:shd w:val="clear" w:color="auto" w:fill="FFFFFF"/>
              </w:rPr>
              <w:t>Atom</w:t>
            </w:r>
            <w:r w:rsidRPr="004258E5">
              <w:rPr>
                <w:rFonts w:cstheme="minorHAnsi"/>
                <w:color w:val="000000"/>
                <w:shd w:val="clear" w:color="auto" w:fill="FFFFFF"/>
              </w:rPr>
              <w:t>, [Online]. Available at https://atom.io/ (Accessed 25 November 2019).</w:t>
            </w:r>
          </w:p>
        </w:tc>
      </w:tr>
      <w:tr w:rsidR="00C81D13" w14:paraId="6C61D1F2" w14:textId="77777777" w:rsidTr="007E1FA7">
        <w:tc>
          <w:tcPr>
            <w:tcW w:w="2122" w:type="dxa"/>
          </w:tcPr>
          <w:p w14:paraId="10199AB9" w14:textId="41F6B0E0" w:rsidR="00C81D13" w:rsidRPr="004258E5" w:rsidRDefault="004C13EA" w:rsidP="00920E4D">
            <w:pPr>
              <w:rPr>
                <w:rFonts w:cstheme="minorHAnsi"/>
              </w:rPr>
            </w:pPr>
            <w:r w:rsidRPr="004258E5">
              <w:rPr>
                <w:rFonts w:cstheme="minorHAnsi"/>
              </w:rPr>
              <w:t xml:space="preserve">#13 – Web Dev Tools </w:t>
            </w:r>
          </w:p>
        </w:tc>
        <w:tc>
          <w:tcPr>
            <w:tcW w:w="6894" w:type="dxa"/>
          </w:tcPr>
          <w:p w14:paraId="415170D1" w14:textId="2A8548F8" w:rsidR="00C81D13" w:rsidRPr="004258E5" w:rsidRDefault="004C13EA" w:rsidP="00920E4D">
            <w:pPr>
              <w:rPr>
                <w:rFonts w:cstheme="minorHAnsi"/>
              </w:rPr>
            </w:pPr>
            <w:r w:rsidRPr="004258E5">
              <w:rPr>
                <w:rFonts w:cstheme="minorHAnsi"/>
                <w:color w:val="000000"/>
                <w:shd w:val="clear" w:color="auto" w:fill="FFFFFF"/>
              </w:rPr>
              <w:t xml:space="preserve">Chrome </w:t>
            </w:r>
            <w:proofErr w:type="spellStart"/>
            <w:r w:rsidRPr="004258E5">
              <w:rPr>
                <w:rFonts w:cstheme="minorHAnsi"/>
                <w:color w:val="000000"/>
                <w:shd w:val="clear" w:color="auto" w:fill="FFFFFF"/>
              </w:rPr>
              <w:t>DevTools</w:t>
            </w:r>
            <w:proofErr w:type="spellEnd"/>
            <w:r w:rsidRPr="004258E5">
              <w:rPr>
                <w:rFonts w:cstheme="minorHAnsi"/>
                <w:color w:val="000000"/>
                <w:shd w:val="clear" w:color="auto" w:fill="FFFFFF"/>
              </w:rPr>
              <w:t xml:space="preserve"> (n.d.) </w:t>
            </w:r>
            <w:r w:rsidRPr="004258E5">
              <w:rPr>
                <w:rFonts w:cstheme="minorHAnsi"/>
                <w:i/>
                <w:iCs/>
                <w:color w:val="000000"/>
                <w:shd w:val="clear" w:color="auto" w:fill="FFFFFF"/>
              </w:rPr>
              <w:t>Google Developers</w:t>
            </w:r>
            <w:r w:rsidRPr="004258E5">
              <w:rPr>
                <w:rFonts w:cstheme="minorHAnsi"/>
                <w:color w:val="000000"/>
                <w:shd w:val="clear" w:color="auto" w:fill="FFFFFF"/>
              </w:rPr>
              <w:t>, [Online]. Available at https://developers.google.com/web/tools/chrome-devtools (Accessed 25 November 2019).</w:t>
            </w:r>
          </w:p>
        </w:tc>
      </w:tr>
      <w:tr w:rsidR="00C81D13" w14:paraId="0A497BD1" w14:textId="77777777" w:rsidTr="007E1FA7">
        <w:tc>
          <w:tcPr>
            <w:tcW w:w="2122" w:type="dxa"/>
          </w:tcPr>
          <w:p w14:paraId="7FC030D0" w14:textId="648DB680" w:rsidR="00C81D13" w:rsidRPr="004258E5" w:rsidRDefault="004C13EA" w:rsidP="00920E4D">
            <w:pPr>
              <w:rPr>
                <w:rFonts w:cstheme="minorHAnsi"/>
              </w:rPr>
            </w:pPr>
            <w:r w:rsidRPr="004258E5">
              <w:rPr>
                <w:rFonts w:cstheme="minorHAnsi"/>
              </w:rPr>
              <w:t xml:space="preserve">#14 – Web Framework Evaluation </w:t>
            </w:r>
          </w:p>
        </w:tc>
        <w:tc>
          <w:tcPr>
            <w:tcW w:w="6894" w:type="dxa"/>
          </w:tcPr>
          <w:p w14:paraId="0B1D9E2B" w14:textId="6FADF775" w:rsidR="00C81D13" w:rsidRPr="004258E5" w:rsidRDefault="004C13EA" w:rsidP="00920E4D">
            <w:pPr>
              <w:rPr>
                <w:rFonts w:cstheme="minorHAnsi"/>
              </w:rPr>
            </w:pPr>
            <w:proofErr w:type="spellStart"/>
            <w:r w:rsidRPr="004258E5">
              <w:rPr>
                <w:rFonts w:cstheme="minorHAnsi"/>
                <w:color w:val="000000"/>
                <w:shd w:val="clear" w:color="auto" w:fill="FFFFFF"/>
              </w:rPr>
              <w:t>Rachowicz</w:t>
            </w:r>
            <w:proofErr w:type="spellEnd"/>
            <w:r w:rsidRPr="004258E5">
              <w:rPr>
                <w:rFonts w:cstheme="minorHAnsi"/>
                <w:color w:val="000000"/>
                <w:shd w:val="clear" w:color="auto" w:fill="FFFFFF"/>
              </w:rPr>
              <w:t>, J. (2017) When, How And Why Use Node.js as Your Backend, </w:t>
            </w:r>
            <w:r w:rsidRPr="004258E5">
              <w:rPr>
                <w:rFonts w:cstheme="minorHAnsi"/>
                <w:i/>
                <w:iCs/>
                <w:color w:val="000000"/>
                <w:shd w:val="clear" w:color="auto" w:fill="FFFFFF"/>
              </w:rPr>
              <w:t>Netguru.Com</w:t>
            </w:r>
            <w:r w:rsidRPr="004258E5">
              <w:rPr>
                <w:rFonts w:cstheme="minorHAnsi"/>
                <w:color w:val="000000"/>
                <w:shd w:val="clear" w:color="auto" w:fill="FFFFFF"/>
              </w:rPr>
              <w:t>, [Online]. Available at https://www.netguru.com/blog/use-node-js-backend (Accessed 25 November 2019).</w:t>
            </w:r>
          </w:p>
        </w:tc>
      </w:tr>
      <w:tr w:rsidR="00C81D13" w14:paraId="2F1391BA" w14:textId="77777777" w:rsidTr="007E1FA7">
        <w:tc>
          <w:tcPr>
            <w:tcW w:w="2122" w:type="dxa"/>
          </w:tcPr>
          <w:p w14:paraId="401FAA23" w14:textId="3AEEF9F1" w:rsidR="00C81D13" w:rsidRPr="004258E5" w:rsidRDefault="00565E49" w:rsidP="00920E4D">
            <w:pPr>
              <w:rPr>
                <w:rFonts w:cstheme="minorHAnsi"/>
              </w:rPr>
            </w:pPr>
            <w:r w:rsidRPr="004258E5">
              <w:rPr>
                <w:rFonts w:cstheme="minorHAnsi"/>
              </w:rPr>
              <w:t xml:space="preserve">#15 – Web Framework Evaluation </w:t>
            </w:r>
          </w:p>
        </w:tc>
        <w:tc>
          <w:tcPr>
            <w:tcW w:w="6894" w:type="dxa"/>
          </w:tcPr>
          <w:p w14:paraId="19CED6CF" w14:textId="5305517C" w:rsidR="00C81D13" w:rsidRPr="004258E5" w:rsidRDefault="00565E49" w:rsidP="00920E4D">
            <w:pPr>
              <w:rPr>
                <w:rFonts w:cstheme="minorHAnsi"/>
              </w:rPr>
            </w:pPr>
            <w:r w:rsidRPr="004258E5">
              <w:rPr>
                <w:rFonts w:cstheme="minorHAnsi"/>
                <w:color w:val="000000"/>
                <w:shd w:val="clear" w:color="auto" w:fill="FFFFFF"/>
              </w:rPr>
              <w:t>Docs.djangoproject.com. (n.d.). </w:t>
            </w:r>
            <w:r w:rsidRPr="004258E5">
              <w:rPr>
                <w:rFonts w:cstheme="minorHAnsi"/>
                <w:i/>
                <w:iCs/>
                <w:color w:val="000000"/>
                <w:shd w:val="clear" w:color="auto" w:fill="FFFFFF"/>
              </w:rPr>
              <w:t>Django documentation</w:t>
            </w:r>
            <w:r w:rsidRPr="004258E5">
              <w:rPr>
                <w:rFonts w:cstheme="minorHAnsi"/>
                <w:color w:val="000000"/>
                <w:shd w:val="clear" w:color="auto" w:fill="FFFFFF"/>
              </w:rPr>
              <w:t>. [online] Available at: https://docs.djangoproject.com/en/2.2/intro/overview/ [Accessed 25 Nov. 2019].</w:t>
            </w:r>
          </w:p>
        </w:tc>
      </w:tr>
      <w:tr w:rsidR="00C81D13" w14:paraId="0979CE2E" w14:textId="77777777" w:rsidTr="007E1FA7">
        <w:tc>
          <w:tcPr>
            <w:tcW w:w="2122" w:type="dxa"/>
          </w:tcPr>
          <w:p w14:paraId="1CCA4DD6" w14:textId="00C49AD9" w:rsidR="00C81D13" w:rsidRPr="004258E5" w:rsidRDefault="00565E49" w:rsidP="00920E4D">
            <w:pPr>
              <w:rPr>
                <w:rFonts w:cstheme="minorHAnsi"/>
              </w:rPr>
            </w:pPr>
            <w:r w:rsidRPr="004258E5">
              <w:rPr>
                <w:rFonts w:cstheme="minorHAnsi"/>
              </w:rPr>
              <w:t xml:space="preserve">#16 – Web Framework Evaluation </w:t>
            </w:r>
          </w:p>
        </w:tc>
        <w:tc>
          <w:tcPr>
            <w:tcW w:w="6894" w:type="dxa"/>
          </w:tcPr>
          <w:p w14:paraId="1818C63D" w14:textId="27BB7A70" w:rsidR="00C81D13" w:rsidRPr="004258E5" w:rsidRDefault="00565E49" w:rsidP="00920E4D">
            <w:pPr>
              <w:rPr>
                <w:rFonts w:cstheme="minorHAnsi"/>
              </w:rPr>
            </w:pPr>
            <w:r w:rsidRPr="004258E5">
              <w:rPr>
                <w:rFonts w:cstheme="minorHAnsi"/>
                <w:color w:val="000000"/>
                <w:shd w:val="clear" w:color="auto" w:fill="FFFFFF"/>
              </w:rPr>
              <w:t>Foundation.zurb.com. (n.d.). </w:t>
            </w:r>
            <w:r w:rsidRPr="004258E5">
              <w:rPr>
                <w:rFonts w:cstheme="minorHAnsi"/>
                <w:i/>
                <w:iCs/>
                <w:color w:val="000000"/>
                <w:shd w:val="clear" w:color="auto" w:fill="FFFFFF"/>
              </w:rPr>
              <w:t>Foundation</w:t>
            </w:r>
            <w:r w:rsidRPr="004258E5">
              <w:rPr>
                <w:rFonts w:cstheme="minorHAnsi"/>
                <w:color w:val="000000"/>
                <w:shd w:val="clear" w:color="auto" w:fill="FFFFFF"/>
              </w:rPr>
              <w:t>. [online] Available at: https://foundation.zurb.com/ [Accessed 25 Nov. 2019].</w:t>
            </w:r>
          </w:p>
        </w:tc>
      </w:tr>
      <w:tr w:rsidR="00565E49" w14:paraId="294A26E7" w14:textId="77777777" w:rsidTr="007E1FA7">
        <w:tc>
          <w:tcPr>
            <w:tcW w:w="2122" w:type="dxa"/>
          </w:tcPr>
          <w:p w14:paraId="20E78125" w14:textId="0D737528" w:rsidR="00565E49" w:rsidRPr="004258E5" w:rsidRDefault="00565E49" w:rsidP="00565E49">
            <w:pPr>
              <w:rPr>
                <w:rFonts w:cstheme="minorHAnsi"/>
              </w:rPr>
            </w:pPr>
            <w:r w:rsidRPr="004258E5">
              <w:rPr>
                <w:rFonts w:cstheme="minorHAnsi"/>
              </w:rPr>
              <w:t xml:space="preserve">#17 – Web Framework Evaluation </w:t>
            </w:r>
          </w:p>
        </w:tc>
        <w:tc>
          <w:tcPr>
            <w:tcW w:w="6894" w:type="dxa"/>
          </w:tcPr>
          <w:p w14:paraId="6C523863" w14:textId="153CE9BF" w:rsidR="00565E49" w:rsidRPr="004258E5" w:rsidRDefault="00565E49" w:rsidP="00565E49">
            <w:pPr>
              <w:rPr>
                <w:rFonts w:cstheme="minorHAnsi"/>
              </w:rPr>
            </w:pPr>
            <w:r w:rsidRPr="004258E5">
              <w:rPr>
                <w:rFonts w:cstheme="minorHAnsi"/>
                <w:color w:val="000000"/>
                <w:shd w:val="clear" w:color="auto" w:fill="FFFFFF"/>
              </w:rPr>
              <w:t>Semantic-ui.com. (n.d.). </w:t>
            </w:r>
            <w:r w:rsidRPr="004258E5">
              <w:rPr>
                <w:rFonts w:cstheme="minorHAnsi"/>
                <w:i/>
                <w:iCs/>
                <w:color w:val="000000"/>
                <w:shd w:val="clear" w:color="auto" w:fill="FFFFFF"/>
              </w:rPr>
              <w:t>Semantic UI</w:t>
            </w:r>
            <w:r w:rsidRPr="004258E5">
              <w:rPr>
                <w:rFonts w:cstheme="minorHAnsi"/>
                <w:color w:val="000000"/>
                <w:shd w:val="clear" w:color="auto" w:fill="FFFFFF"/>
              </w:rPr>
              <w:t>. [online] Available at: https://semantic-ui.com/ [Accessed 25 Nov. 2019].</w:t>
            </w:r>
          </w:p>
        </w:tc>
      </w:tr>
      <w:tr w:rsidR="00565E49" w14:paraId="46C52A8E" w14:textId="77777777" w:rsidTr="007E1FA7">
        <w:tc>
          <w:tcPr>
            <w:tcW w:w="2122" w:type="dxa"/>
          </w:tcPr>
          <w:p w14:paraId="1CC325FD" w14:textId="3B3713D6" w:rsidR="00565E49" w:rsidRPr="004258E5" w:rsidRDefault="00565E49" w:rsidP="00565E49">
            <w:pPr>
              <w:rPr>
                <w:rFonts w:cstheme="minorHAnsi"/>
              </w:rPr>
            </w:pPr>
            <w:r w:rsidRPr="004258E5">
              <w:rPr>
                <w:rFonts w:cstheme="minorHAnsi"/>
              </w:rPr>
              <w:t>#18 – Selection of Web D</w:t>
            </w:r>
            <w:r w:rsidR="00CF5C2E" w:rsidRPr="004258E5">
              <w:rPr>
                <w:rFonts w:cstheme="minorHAnsi"/>
              </w:rPr>
              <w:t xml:space="preserve">evelopment Tools &amp; Framework </w:t>
            </w:r>
          </w:p>
        </w:tc>
        <w:tc>
          <w:tcPr>
            <w:tcW w:w="6894" w:type="dxa"/>
          </w:tcPr>
          <w:p w14:paraId="05952BFD" w14:textId="3A8563E3" w:rsidR="00565E49" w:rsidRPr="004258E5" w:rsidRDefault="00CF5C2E" w:rsidP="00565E49">
            <w:pPr>
              <w:rPr>
                <w:rFonts w:cstheme="minorHAnsi"/>
              </w:rPr>
            </w:pPr>
            <w:r w:rsidRPr="004258E5">
              <w:rPr>
                <w:rFonts w:cstheme="minorHAnsi"/>
                <w:color w:val="000000"/>
                <w:shd w:val="clear" w:color="auto" w:fill="FFFFFF"/>
              </w:rPr>
              <w:t>W3schools.com. (n.d.). </w:t>
            </w:r>
            <w:r w:rsidRPr="004258E5">
              <w:rPr>
                <w:rFonts w:cstheme="minorHAnsi"/>
                <w:i/>
                <w:iCs/>
                <w:color w:val="000000"/>
                <w:shd w:val="clear" w:color="auto" w:fill="FFFFFF"/>
              </w:rPr>
              <w:t>Browser Statistics</w:t>
            </w:r>
            <w:r w:rsidRPr="004258E5">
              <w:rPr>
                <w:rFonts w:cstheme="minorHAnsi"/>
                <w:color w:val="000000"/>
                <w:shd w:val="clear" w:color="auto" w:fill="FFFFFF"/>
              </w:rPr>
              <w:t>. [online] Available at: https://www.w3schools.com/browsers/ [Accessed 26 Dec. 2019].</w:t>
            </w:r>
          </w:p>
        </w:tc>
      </w:tr>
      <w:tr w:rsidR="00565E49" w14:paraId="27DB3147" w14:textId="77777777" w:rsidTr="007E1FA7">
        <w:tc>
          <w:tcPr>
            <w:tcW w:w="2122" w:type="dxa"/>
          </w:tcPr>
          <w:p w14:paraId="14FE526B" w14:textId="5AEA9B4B" w:rsidR="00565E49" w:rsidRDefault="007D4241" w:rsidP="00565E49">
            <w:r>
              <w:t xml:space="preserve">#19 – Business overview </w:t>
            </w:r>
          </w:p>
        </w:tc>
        <w:tc>
          <w:tcPr>
            <w:tcW w:w="6894" w:type="dxa"/>
          </w:tcPr>
          <w:p w14:paraId="7BAC9BA0" w14:textId="144061F1" w:rsidR="00565E49" w:rsidRPr="007D4241" w:rsidRDefault="007D4241" w:rsidP="00565E49">
            <w:pPr>
              <w:rPr>
                <w:rFonts w:cstheme="minorHAnsi"/>
              </w:rPr>
            </w:pPr>
            <w:r w:rsidRPr="007D4241">
              <w:rPr>
                <w:rFonts w:cstheme="minorHAnsi"/>
                <w:color w:val="000000"/>
                <w:shd w:val="clear" w:color="auto" w:fill="FFFFFF"/>
              </w:rPr>
              <w:t>Allstarssportsbars.co.uk. (n.d.). </w:t>
            </w:r>
            <w:r w:rsidRPr="007D4241">
              <w:rPr>
                <w:rFonts w:cstheme="minorHAnsi"/>
                <w:i/>
                <w:iCs/>
                <w:color w:val="000000"/>
                <w:shd w:val="clear" w:color="auto" w:fill="FFFFFF"/>
              </w:rPr>
              <w:t>Allstars Sports Bars</w:t>
            </w:r>
            <w:r w:rsidRPr="007D4241">
              <w:rPr>
                <w:rFonts w:cstheme="minorHAnsi"/>
                <w:color w:val="000000"/>
                <w:shd w:val="clear" w:color="auto" w:fill="FFFFFF"/>
              </w:rPr>
              <w:t>. [online] Available at: https://allstarssportsbars.co.uk/home/ [Accessed 4 Dec. 2019].</w:t>
            </w:r>
          </w:p>
        </w:tc>
      </w:tr>
      <w:tr w:rsidR="00565E49" w14:paraId="08D78CF0" w14:textId="77777777" w:rsidTr="007E1FA7">
        <w:tc>
          <w:tcPr>
            <w:tcW w:w="2122" w:type="dxa"/>
          </w:tcPr>
          <w:p w14:paraId="1EFE36DA" w14:textId="6F469A77" w:rsidR="00565E49" w:rsidRDefault="00F358FD" w:rsidP="00565E49">
            <w:r>
              <w:t>#20 – Analysis of Website</w:t>
            </w:r>
          </w:p>
        </w:tc>
        <w:tc>
          <w:tcPr>
            <w:tcW w:w="6894" w:type="dxa"/>
          </w:tcPr>
          <w:p w14:paraId="198B1CAB" w14:textId="7BD2DBA0" w:rsidR="00565E49" w:rsidRPr="00F358FD" w:rsidRDefault="00F358FD" w:rsidP="00565E49">
            <w:pPr>
              <w:rPr>
                <w:rFonts w:cstheme="minorHAnsi"/>
              </w:rPr>
            </w:pPr>
            <w:proofErr w:type="spellStart"/>
            <w:r w:rsidRPr="00F358FD">
              <w:rPr>
                <w:rFonts w:cstheme="minorHAnsi"/>
                <w:color w:val="000000"/>
                <w:shd w:val="clear" w:color="auto" w:fill="FFFFFF"/>
              </w:rPr>
              <w:t>Seobility</w:t>
            </w:r>
            <w:proofErr w:type="spellEnd"/>
            <w:r w:rsidRPr="00F358FD">
              <w:rPr>
                <w:rFonts w:cstheme="minorHAnsi"/>
                <w:color w:val="000000"/>
                <w:shd w:val="clear" w:color="auto" w:fill="FFFFFF"/>
              </w:rPr>
              <w:t>. (n.d.). </w:t>
            </w:r>
            <w:r w:rsidRPr="00F358FD">
              <w:rPr>
                <w:rFonts w:cstheme="minorHAnsi"/>
                <w:i/>
                <w:iCs/>
                <w:color w:val="000000"/>
                <w:shd w:val="clear" w:color="auto" w:fill="FFFFFF"/>
              </w:rPr>
              <w:t>allstarssportsbars.co.uk | Website SEO Review | Seobility.net</w:t>
            </w:r>
            <w:r w:rsidRPr="00F358FD">
              <w:rPr>
                <w:rFonts w:cstheme="minorHAnsi"/>
                <w:color w:val="000000"/>
                <w:shd w:val="clear" w:color="auto" w:fill="FFFFFF"/>
              </w:rPr>
              <w:t>. [online] Available at: https://freetools.seobility.net/en/seocheck/check?url=https%3A%2F%2Fallstarssportsbars.co.uk%2F&amp;crawltype=1 [Accessed 30 Nov. 2019].</w:t>
            </w:r>
          </w:p>
        </w:tc>
      </w:tr>
    </w:tbl>
    <w:p w14:paraId="0AB76282" w14:textId="205C2E06" w:rsidR="001333B1" w:rsidRPr="001333B1" w:rsidRDefault="001333B1" w:rsidP="001333B1"/>
    <w:sectPr w:rsidR="001333B1" w:rsidRPr="001333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07139"/>
    <w:multiLevelType w:val="hybridMultilevel"/>
    <w:tmpl w:val="B42806CC"/>
    <w:lvl w:ilvl="0" w:tplc="FAE6DF58">
      <w:start w:val="1"/>
      <w:numFmt w:val="bullet"/>
      <w:lvlText w:val="•"/>
      <w:lvlJc w:val="left"/>
      <w:pPr>
        <w:tabs>
          <w:tab w:val="num" w:pos="720"/>
        </w:tabs>
        <w:ind w:left="720" w:hanging="360"/>
      </w:pPr>
      <w:rPr>
        <w:rFonts w:ascii="Arial" w:hAnsi="Arial" w:hint="default"/>
      </w:rPr>
    </w:lvl>
    <w:lvl w:ilvl="1" w:tplc="DB38B3E2" w:tentative="1">
      <w:start w:val="1"/>
      <w:numFmt w:val="bullet"/>
      <w:lvlText w:val="•"/>
      <w:lvlJc w:val="left"/>
      <w:pPr>
        <w:tabs>
          <w:tab w:val="num" w:pos="1440"/>
        </w:tabs>
        <w:ind w:left="1440" w:hanging="360"/>
      </w:pPr>
      <w:rPr>
        <w:rFonts w:ascii="Arial" w:hAnsi="Arial" w:hint="default"/>
      </w:rPr>
    </w:lvl>
    <w:lvl w:ilvl="2" w:tplc="79AAD2F8" w:tentative="1">
      <w:start w:val="1"/>
      <w:numFmt w:val="bullet"/>
      <w:lvlText w:val="•"/>
      <w:lvlJc w:val="left"/>
      <w:pPr>
        <w:tabs>
          <w:tab w:val="num" w:pos="2160"/>
        </w:tabs>
        <w:ind w:left="2160" w:hanging="360"/>
      </w:pPr>
      <w:rPr>
        <w:rFonts w:ascii="Arial" w:hAnsi="Arial" w:hint="default"/>
      </w:rPr>
    </w:lvl>
    <w:lvl w:ilvl="3" w:tplc="3586B460" w:tentative="1">
      <w:start w:val="1"/>
      <w:numFmt w:val="bullet"/>
      <w:lvlText w:val="•"/>
      <w:lvlJc w:val="left"/>
      <w:pPr>
        <w:tabs>
          <w:tab w:val="num" w:pos="2880"/>
        </w:tabs>
        <w:ind w:left="2880" w:hanging="360"/>
      </w:pPr>
      <w:rPr>
        <w:rFonts w:ascii="Arial" w:hAnsi="Arial" w:hint="default"/>
      </w:rPr>
    </w:lvl>
    <w:lvl w:ilvl="4" w:tplc="60A4E13A" w:tentative="1">
      <w:start w:val="1"/>
      <w:numFmt w:val="bullet"/>
      <w:lvlText w:val="•"/>
      <w:lvlJc w:val="left"/>
      <w:pPr>
        <w:tabs>
          <w:tab w:val="num" w:pos="3600"/>
        </w:tabs>
        <w:ind w:left="3600" w:hanging="360"/>
      </w:pPr>
      <w:rPr>
        <w:rFonts w:ascii="Arial" w:hAnsi="Arial" w:hint="default"/>
      </w:rPr>
    </w:lvl>
    <w:lvl w:ilvl="5" w:tplc="1E3AED0A" w:tentative="1">
      <w:start w:val="1"/>
      <w:numFmt w:val="bullet"/>
      <w:lvlText w:val="•"/>
      <w:lvlJc w:val="left"/>
      <w:pPr>
        <w:tabs>
          <w:tab w:val="num" w:pos="4320"/>
        </w:tabs>
        <w:ind w:left="4320" w:hanging="360"/>
      </w:pPr>
      <w:rPr>
        <w:rFonts w:ascii="Arial" w:hAnsi="Arial" w:hint="default"/>
      </w:rPr>
    </w:lvl>
    <w:lvl w:ilvl="6" w:tplc="289AE5B4" w:tentative="1">
      <w:start w:val="1"/>
      <w:numFmt w:val="bullet"/>
      <w:lvlText w:val="•"/>
      <w:lvlJc w:val="left"/>
      <w:pPr>
        <w:tabs>
          <w:tab w:val="num" w:pos="5040"/>
        </w:tabs>
        <w:ind w:left="5040" w:hanging="360"/>
      </w:pPr>
      <w:rPr>
        <w:rFonts w:ascii="Arial" w:hAnsi="Arial" w:hint="default"/>
      </w:rPr>
    </w:lvl>
    <w:lvl w:ilvl="7" w:tplc="E0C2251A" w:tentative="1">
      <w:start w:val="1"/>
      <w:numFmt w:val="bullet"/>
      <w:lvlText w:val="•"/>
      <w:lvlJc w:val="left"/>
      <w:pPr>
        <w:tabs>
          <w:tab w:val="num" w:pos="5760"/>
        </w:tabs>
        <w:ind w:left="5760" w:hanging="360"/>
      </w:pPr>
      <w:rPr>
        <w:rFonts w:ascii="Arial" w:hAnsi="Arial" w:hint="default"/>
      </w:rPr>
    </w:lvl>
    <w:lvl w:ilvl="8" w:tplc="B6706B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6243AD"/>
    <w:multiLevelType w:val="hybridMultilevel"/>
    <w:tmpl w:val="F934DF5E"/>
    <w:lvl w:ilvl="0" w:tplc="9436651A">
      <w:start w:val="1"/>
      <w:numFmt w:val="bullet"/>
      <w:lvlText w:val="•"/>
      <w:lvlJc w:val="left"/>
      <w:pPr>
        <w:tabs>
          <w:tab w:val="num" w:pos="720"/>
        </w:tabs>
        <w:ind w:left="720" w:hanging="360"/>
      </w:pPr>
      <w:rPr>
        <w:rFonts w:ascii="Arial" w:hAnsi="Arial" w:hint="default"/>
      </w:rPr>
    </w:lvl>
    <w:lvl w:ilvl="1" w:tplc="22FC700E" w:tentative="1">
      <w:start w:val="1"/>
      <w:numFmt w:val="bullet"/>
      <w:lvlText w:val="•"/>
      <w:lvlJc w:val="left"/>
      <w:pPr>
        <w:tabs>
          <w:tab w:val="num" w:pos="1440"/>
        </w:tabs>
        <w:ind w:left="1440" w:hanging="360"/>
      </w:pPr>
      <w:rPr>
        <w:rFonts w:ascii="Arial" w:hAnsi="Arial" w:hint="default"/>
      </w:rPr>
    </w:lvl>
    <w:lvl w:ilvl="2" w:tplc="6D6437F6" w:tentative="1">
      <w:start w:val="1"/>
      <w:numFmt w:val="bullet"/>
      <w:lvlText w:val="•"/>
      <w:lvlJc w:val="left"/>
      <w:pPr>
        <w:tabs>
          <w:tab w:val="num" w:pos="2160"/>
        </w:tabs>
        <w:ind w:left="2160" w:hanging="360"/>
      </w:pPr>
      <w:rPr>
        <w:rFonts w:ascii="Arial" w:hAnsi="Arial" w:hint="default"/>
      </w:rPr>
    </w:lvl>
    <w:lvl w:ilvl="3" w:tplc="54001BAA" w:tentative="1">
      <w:start w:val="1"/>
      <w:numFmt w:val="bullet"/>
      <w:lvlText w:val="•"/>
      <w:lvlJc w:val="left"/>
      <w:pPr>
        <w:tabs>
          <w:tab w:val="num" w:pos="2880"/>
        </w:tabs>
        <w:ind w:left="2880" w:hanging="360"/>
      </w:pPr>
      <w:rPr>
        <w:rFonts w:ascii="Arial" w:hAnsi="Arial" w:hint="default"/>
      </w:rPr>
    </w:lvl>
    <w:lvl w:ilvl="4" w:tplc="A036C4A2" w:tentative="1">
      <w:start w:val="1"/>
      <w:numFmt w:val="bullet"/>
      <w:lvlText w:val="•"/>
      <w:lvlJc w:val="left"/>
      <w:pPr>
        <w:tabs>
          <w:tab w:val="num" w:pos="3600"/>
        </w:tabs>
        <w:ind w:left="3600" w:hanging="360"/>
      </w:pPr>
      <w:rPr>
        <w:rFonts w:ascii="Arial" w:hAnsi="Arial" w:hint="default"/>
      </w:rPr>
    </w:lvl>
    <w:lvl w:ilvl="5" w:tplc="24B0D51A" w:tentative="1">
      <w:start w:val="1"/>
      <w:numFmt w:val="bullet"/>
      <w:lvlText w:val="•"/>
      <w:lvlJc w:val="left"/>
      <w:pPr>
        <w:tabs>
          <w:tab w:val="num" w:pos="4320"/>
        </w:tabs>
        <w:ind w:left="4320" w:hanging="360"/>
      </w:pPr>
      <w:rPr>
        <w:rFonts w:ascii="Arial" w:hAnsi="Arial" w:hint="default"/>
      </w:rPr>
    </w:lvl>
    <w:lvl w:ilvl="6" w:tplc="F92A4C88" w:tentative="1">
      <w:start w:val="1"/>
      <w:numFmt w:val="bullet"/>
      <w:lvlText w:val="•"/>
      <w:lvlJc w:val="left"/>
      <w:pPr>
        <w:tabs>
          <w:tab w:val="num" w:pos="5040"/>
        </w:tabs>
        <w:ind w:left="5040" w:hanging="360"/>
      </w:pPr>
      <w:rPr>
        <w:rFonts w:ascii="Arial" w:hAnsi="Arial" w:hint="default"/>
      </w:rPr>
    </w:lvl>
    <w:lvl w:ilvl="7" w:tplc="7C3C8C84" w:tentative="1">
      <w:start w:val="1"/>
      <w:numFmt w:val="bullet"/>
      <w:lvlText w:val="•"/>
      <w:lvlJc w:val="left"/>
      <w:pPr>
        <w:tabs>
          <w:tab w:val="num" w:pos="5760"/>
        </w:tabs>
        <w:ind w:left="5760" w:hanging="360"/>
      </w:pPr>
      <w:rPr>
        <w:rFonts w:ascii="Arial" w:hAnsi="Arial" w:hint="default"/>
      </w:rPr>
    </w:lvl>
    <w:lvl w:ilvl="8" w:tplc="1B2EF8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3823D33"/>
    <w:multiLevelType w:val="hybridMultilevel"/>
    <w:tmpl w:val="B422F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3428AD"/>
    <w:multiLevelType w:val="hybridMultilevel"/>
    <w:tmpl w:val="7CD8DDF2"/>
    <w:lvl w:ilvl="0" w:tplc="3650FF2E">
      <w:start w:val="1"/>
      <w:numFmt w:val="bullet"/>
      <w:lvlText w:val="•"/>
      <w:lvlJc w:val="left"/>
      <w:pPr>
        <w:tabs>
          <w:tab w:val="num" w:pos="720"/>
        </w:tabs>
        <w:ind w:left="720" w:hanging="360"/>
      </w:pPr>
      <w:rPr>
        <w:rFonts w:ascii="Arial" w:hAnsi="Arial" w:hint="default"/>
      </w:rPr>
    </w:lvl>
    <w:lvl w:ilvl="1" w:tplc="54826428" w:tentative="1">
      <w:start w:val="1"/>
      <w:numFmt w:val="bullet"/>
      <w:lvlText w:val="•"/>
      <w:lvlJc w:val="left"/>
      <w:pPr>
        <w:tabs>
          <w:tab w:val="num" w:pos="1440"/>
        </w:tabs>
        <w:ind w:left="1440" w:hanging="360"/>
      </w:pPr>
      <w:rPr>
        <w:rFonts w:ascii="Arial" w:hAnsi="Arial" w:hint="default"/>
      </w:rPr>
    </w:lvl>
    <w:lvl w:ilvl="2" w:tplc="D260499E" w:tentative="1">
      <w:start w:val="1"/>
      <w:numFmt w:val="bullet"/>
      <w:lvlText w:val="•"/>
      <w:lvlJc w:val="left"/>
      <w:pPr>
        <w:tabs>
          <w:tab w:val="num" w:pos="2160"/>
        </w:tabs>
        <w:ind w:left="2160" w:hanging="360"/>
      </w:pPr>
      <w:rPr>
        <w:rFonts w:ascii="Arial" w:hAnsi="Arial" w:hint="default"/>
      </w:rPr>
    </w:lvl>
    <w:lvl w:ilvl="3" w:tplc="C916D8AE" w:tentative="1">
      <w:start w:val="1"/>
      <w:numFmt w:val="bullet"/>
      <w:lvlText w:val="•"/>
      <w:lvlJc w:val="left"/>
      <w:pPr>
        <w:tabs>
          <w:tab w:val="num" w:pos="2880"/>
        </w:tabs>
        <w:ind w:left="2880" w:hanging="360"/>
      </w:pPr>
      <w:rPr>
        <w:rFonts w:ascii="Arial" w:hAnsi="Arial" w:hint="default"/>
      </w:rPr>
    </w:lvl>
    <w:lvl w:ilvl="4" w:tplc="419C6638" w:tentative="1">
      <w:start w:val="1"/>
      <w:numFmt w:val="bullet"/>
      <w:lvlText w:val="•"/>
      <w:lvlJc w:val="left"/>
      <w:pPr>
        <w:tabs>
          <w:tab w:val="num" w:pos="3600"/>
        </w:tabs>
        <w:ind w:left="3600" w:hanging="360"/>
      </w:pPr>
      <w:rPr>
        <w:rFonts w:ascii="Arial" w:hAnsi="Arial" w:hint="default"/>
      </w:rPr>
    </w:lvl>
    <w:lvl w:ilvl="5" w:tplc="0CD4855E" w:tentative="1">
      <w:start w:val="1"/>
      <w:numFmt w:val="bullet"/>
      <w:lvlText w:val="•"/>
      <w:lvlJc w:val="left"/>
      <w:pPr>
        <w:tabs>
          <w:tab w:val="num" w:pos="4320"/>
        </w:tabs>
        <w:ind w:left="4320" w:hanging="360"/>
      </w:pPr>
      <w:rPr>
        <w:rFonts w:ascii="Arial" w:hAnsi="Arial" w:hint="default"/>
      </w:rPr>
    </w:lvl>
    <w:lvl w:ilvl="6" w:tplc="E1086E90" w:tentative="1">
      <w:start w:val="1"/>
      <w:numFmt w:val="bullet"/>
      <w:lvlText w:val="•"/>
      <w:lvlJc w:val="left"/>
      <w:pPr>
        <w:tabs>
          <w:tab w:val="num" w:pos="5040"/>
        </w:tabs>
        <w:ind w:left="5040" w:hanging="360"/>
      </w:pPr>
      <w:rPr>
        <w:rFonts w:ascii="Arial" w:hAnsi="Arial" w:hint="default"/>
      </w:rPr>
    </w:lvl>
    <w:lvl w:ilvl="7" w:tplc="EFFE9DA6" w:tentative="1">
      <w:start w:val="1"/>
      <w:numFmt w:val="bullet"/>
      <w:lvlText w:val="•"/>
      <w:lvlJc w:val="left"/>
      <w:pPr>
        <w:tabs>
          <w:tab w:val="num" w:pos="5760"/>
        </w:tabs>
        <w:ind w:left="5760" w:hanging="360"/>
      </w:pPr>
      <w:rPr>
        <w:rFonts w:ascii="Arial" w:hAnsi="Arial" w:hint="default"/>
      </w:rPr>
    </w:lvl>
    <w:lvl w:ilvl="8" w:tplc="851C0F7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1845DFC"/>
    <w:multiLevelType w:val="hybridMultilevel"/>
    <w:tmpl w:val="8A9CF4E2"/>
    <w:lvl w:ilvl="0" w:tplc="0A00055A">
      <w:start w:val="1"/>
      <w:numFmt w:val="bullet"/>
      <w:lvlText w:val="•"/>
      <w:lvlJc w:val="left"/>
      <w:pPr>
        <w:tabs>
          <w:tab w:val="num" w:pos="720"/>
        </w:tabs>
        <w:ind w:left="720" w:hanging="360"/>
      </w:pPr>
      <w:rPr>
        <w:rFonts w:ascii="Arial" w:hAnsi="Arial" w:hint="default"/>
      </w:rPr>
    </w:lvl>
    <w:lvl w:ilvl="1" w:tplc="912A5C2C" w:tentative="1">
      <w:start w:val="1"/>
      <w:numFmt w:val="bullet"/>
      <w:lvlText w:val="•"/>
      <w:lvlJc w:val="left"/>
      <w:pPr>
        <w:tabs>
          <w:tab w:val="num" w:pos="1440"/>
        </w:tabs>
        <w:ind w:left="1440" w:hanging="360"/>
      </w:pPr>
      <w:rPr>
        <w:rFonts w:ascii="Arial" w:hAnsi="Arial" w:hint="default"/>
      </w:rPr>
    </w:lvl>
    <w:lvl w:ilvl="2" w:tplc="9C38A6FE" w:tentative="1">
      <w:start w:val="1"/>
      <w:numFmt w:val="bullet"/>
      <w:lvlText w:val="•"/>
      <w:lvlJc w:val="left"/>
      <w:pPr>
        <w:tabs>
          <w:tab w:val="num" w:pos="2160"/>
        </w:tabs>
        <w:ind w:left="2160" w:hanging="360"/>
      </w:pPr>
      <w:rPr>
        <w:rFonts w:ascii="Arial" w:hAnsi="Arial" w:hint="default"/>
      </w:rPr>
    </w:lvl>
    <w:lvl w:ilvl="3" w:tplc="04AC7924" w:tentative="1">
      <w:start w:val="1"/>
      <w:numFmt w:val="bullet"/>
      <w:lvlText w:val="•"/>
      <w:lvlJc w:val="left"/>
      <w:pPr>
        <w:tabs>
          <w:tab w:val="num" w:pos="2880"/>
        </w:tabs>
        <w:ind w:left="2880" w:hanging="360"/>
      </w:pPr>
      <w:rPr>
        <w:rFonts w:ascii="Arial" w:hAnsi="Arial" w:hint="default"/>
      </w:rPr>
    </w:lvl>
    <w:lvl w:ilvl="4" w:tplc="DA1AC90E" w:tentative="1">
      <w:start w:val="1"/>
      <w:numFmt w:val="bullet"/>
      <w:lvlText w:val="•"/>
      <w:lvlJc w:val="left"/>
      <w:pPr>
        <w:tabs>
          <w:tab w:val="num" w:pos="3600"/>
        </w:tabs>
        <w:ind w:left="3600" w:hanging="360"/>
      </w:pPr>
      <w:rPr>
        <w:rFonts w:ascii="Arial" w:hAnsi="Arial" w:hint="default"/>
      </w:rPr>
    </w:lvl>
    <w:lvl w:ilvl="5" w:tplc="B86C9198" w:tentative="1">
      <w:start w:val="1"/>
      <w:numFmt w:val="bullet"/>
      <w:lvlText w:val="•"/>
      <w:lvlJc w:val="left"/>
      <w:pPr>
        <w:tabs>
          <w:tab w:val="num" w:pos="4320"/>
        </w:tabs>
        <w:ind w:left="4320" w:hanging="360"/>
      </w:pPr>
      <w:rPr>
        <w:rFonts w:ascii="Arial" w:hAnsi="Arial" w:hint="default"/>
      </w:rPr>
    </w:lvl>
    <w:lvl w:ilvl="6" w:tplc="DFD231E0" w:tentative="1">
      <w:start w:val="1"/>
      <w:numFmt w:val="bullet"/>
      <w:lvlText w:val="•"/>
      <w:lvlJc w:val="left"/>
      <w:pPr>
        <w:tabs>
          <w:tab w:val="num" w:pos="5040"/>
        </w:tabs>
        <w:ind w:left="5040" w:hanging="360"/>
      </w:pPr>
      <w:rPr>
        <w:rFonts w:ascii="Arial" w:hAnsi="Arial" w:hint="default"/>
      </w:rPr>
    </w:lvl>
    <w:lvl w:ilvl="7" w:tplc="AFD4E69C" w:tentative="1">
      <w:start w:val="1"/>
      <w:numFmt w:val="bullet"/>
      <w:lvlText w:val="•"/>
      <w:lvlJc w:val="left"/>
      <w:pPr>
        <w:tabs>
          <w:tab w:val="num" w:pos="5760"/>
        </w:tabs>
        <w:ind w:left="5760" w:hanging="360"/>
      </w:pPr>
      <w:rPr>
        <w:rFonts w:ascii="Arial" w:hAnsi="Arial" w:hint="default"/>
      </w:rPr>
    </w:lvl>
    <w:lvl w:ilvl="8" w:tplc="6AC6C8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61A3296"/>
    <w:multiLevelType w:val="hybridMultilevel"/>
    <w:tmpl w:val="B38A350C"/>
    <w:lvl w:ilvl="0" w:tplc="563EF720">
      <w:start w:val="1"/>
      <w:numFmt w:val="bullet"/>
      <w:lvlText w:val="•"/>
      <w:lvlJc w:val="left"/>
      <w:pPr>
        <w:tabs>
          <w:tab w:val="num" w:pos="720"/>
        </w:tabs>
        <w:ind w:left="720" w:hanging="360"/>
      </w:pPr>
      <w:rPr>
        <w:rFonts w:ascii="Arial" w:hAnsi="Arial" w:hint="default"/>
      </w:rPr>
    </w:lvl>
    <w:lvl w:ilvl="1" w:tplc="29FAA5A4" w:tentative="1">
      <w:start w:val="1"/>
      <w:numFmt w:val="bullet"/>
      <w:lvlText w:val="•"/>
      <w:lvlJc w:val="left"/>
      <w:pPr>
        <w:tabs>
          <w:tab w:val="num" w:pos="1440"/>
        </w:tabs>
        <w:ind w:left="1440" w:hanging="360"/>
      </w:pPr>
      <w:rPr>
        <w:rFonts w:ascii="Arial" w:hAnsi="Arial" w:hint="default"/>
      </w:rPr>
    </w:lvl>
    <w:lvl w:ilvl="2" w:tplc="05945C6E" w:tentative="1">
      <w:start w:val="1"/>
      <w:numFmt w:val="bullet"/>
      <w:lvlText w:val="•"/>
      <w:lvlJc w:val="left"/>
      <w:pPr>
        <w:tabs>
          <w:tab w:val="num" w:pos="2160"/>
        </w:tabs>
        <w:ind w:left="2160" w:hanging="360"/>
      </w:pPr>
      <w:rPr>
        <w:rFonts w:ascii="Arial" w:hAnsi="Arial" w:hint="default"/>
      </w:rPr>
    </w:lvl>
    <w:lvl w:ilvl="3" w:tplc="7C7AC7B0" w:tentative="1">
      <w:start w:val="1"/>
      <w:numFmt w:val="bullet"/>
      <w:lvlText w:val="•"/>
      <w:lvlJc w:val="left"/>
      <w:pPr>
        <w:tabs>
          <w:tab w:val="num" w:pos="2880"/>
        </w:tabs>
        <w:ind w:left="2880" w:hanging="360"/>
      </w:pPr>
      <w:rPr>
        <w:rFonts w:ascii="Arial" w:hAnsi="Arial" w:hint="default"/>
      </w:rPr>
    </w:lvl>
    <w:lvl w:ilvl="4" w:tplc="314A4DF0" w:tentative="1">
      <w:start w:val="1"/>
      <w:numFmt w:val="bullet"/>
      <w:lvlText w:val="•"/>
      <w:lvlJc w:val="left"/>
      <w:pPr>
        <w:tabs>
          <w:tab w:val="num" w:pos="3600"/>
        </w:tabs>
        <w:ind w:left="3600" w:hanging="360"/>
      </w:pPr>
      <w:rPr>
        <w:rFonts w:ascii="Arial" w:hAnsi="Arial" w:hint="default"/>
      </w:rPr>
    </w:lvl>
    <w:lvl w:ilvl="5" w:tplc="87BA8E24" w:tentative="1">
      <w:start w:val="1"/>
      <w:numFmt w:val="bullet"/>
      <w:lvlText w:val="•"/>
      <w:lvlJc w:val="left"/>
      <w:pPr>
        <w:tabs>
          <w:tab w:val="num" w:pos="4320"/>
        </w:tabs>
        <w:ind w:left="4320" w:hanging="360"/>
      </w:pPr>
      <w:rPr>
        <w:rFonts w:ascii="Arial" w:hAnsi="Arial" w:hint="default"/>
      </w:rPr>
    </w:lvl>
    <w:lvl w:ilvl="6" w:tplc="A7108EFE" w:tentative="1">
      <w:start w:val="1"/>
      <w:numFmt w:val="bullet"/>
      <w:lvlText w:val="•"/>
      <w:lvlJc w:val="left"/>
      <w:pPr>
        <w:tabs>
          <w:tab w:val="num" w:pos="5040"/>
        </w:tabs>
        <w:ind w:left="5040" w:hanging="360"/>
      </w:pPr>
      <w:rPr>
        <w:rFonts w:ascii="Arial" w:hAnsi="Arial" w:hint="default"/>
      </w:rPr>
    </w:lvl>
    <w:lvl w:ilvl="7" w:tplc="38489C58" w:tentative="1">
      <w:start w:val="1"/>
      <w:numFmt w:val="bullet"/>
      <w:lvlText w:val="•"/>
      <w:lvlJc w:val="left"/>
      <w:pPr>
        <w:tabs>
          <w:tab w:val="num" w:pos="5760"/>
        </w:tabs>
        <w:ind w:left="5760" w:hanging="360"/>
      </w:pPr>
      <w:rPr>
        <w:rFonts w:ascii="Arial" w:hAnsi="Arial" w:hint="default"/>
      </w:rPr>
    </w:lvl>
    <w:lvl w:ilvl="8" w:tplc="5CA81C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25D393F"/>
    <w:multiLevelType w:val="hybridMultilevel"/>
    <w:tmpl w:val="BC4C2470"/>
    <w:lvl w:ilvl="0" w:tplc="22CEB0FE">
      <w:start w:val="1"/>
      <w:numFmt w:val="bullet"/>
      <w:lvlText w:val="•"/>
      <w:lvlJc w:val="left"/>
      <w:pPr>
        <w:tabs>
          <w:tab w:val="num" w:pos="720"/>
        </w:tabs>
        <w:ind w:left="720" w:hanging="360"/>
      </w:pPr>
      <w:rPr>
        <w:rFonts w:ascii="Arial" w:hAnsi="Arial" w:hint="default"/>
      </w:rPr>
    </w:lvl>
    <w:lvl w:ilvl="1" w:tplc="B0146EFC" w:tentative="1">
      <w:start w:val="1"/>
      <w:numFmt w:val="bullet"/>
      <w:lvlText w:val="•"/>
      <w:lvlJc w:val="left"/>
      <w:pPr>
        <w:tabs>
          <w:tab w:val="num" w:pos="1440"/>
        </w:tabs>
        <w:ind w:left="1440" w:hanging="360"/>
      </w:pPr>
      <w:rPr>
        <w:rFonts w:ascii="Arial" w:hAnsi="Arial" w:hint="default"/>
      </w:rPr>
    </w:lvl>
    <w:lvl w:ilvl="2" w:tplc="34D2E8EA" w:tentative="1">
      <w:start w:val="1"/>
      <w:numFmt w:val="bullet"/>
      <w:lvlText w:val="•"/>
      <w:lvlJc w:val="left"/>
      <w:pPr>
        <w:tabs>
          <w:tab w:val="num" w:pos="2160"/>
        </w:tabs>
        <w:ind w:left="2160" w:hanging="360"/>
      </w:pPr>
      <w:rPr>
        <w:rFonts w:ascii="Arial" w:hAnsi="Arial" w:hint="default"/>
      </w:rPr>
    </w:lvl>
    <w:lvl w:ilvl="3" w:tplc="D848E700" w:tentative="1">
      <w:start w:val="1"/>
      <w:numFmt w:val="bullet"/>
      <w:lvlText w:val="•"/>
      <w:lvlJc w:val="left"/>
      <w:pPr>
        <w:tabs>
          <w:tab w:val="num" w:pos="2880"/>
        </w:tabs>
        <w:ind w:left="2880" w:hanging="360"/>
      </w:pPr>
      <w:rPr>
        <w:rFonts w:ascii="Arial" w:hAnsi="Arial" w:hint="default"/>
      </w:rPr>
    </w:lvl>
    <w:lvl w:ilvl="4" w:tplc="9052000A" w:tentative="1">
      <w:start w:val="1"/>
      <w:numFmt w:val="bullet"/>
      <w:lvlText w:val="•"/>
      <w:lvlJc w:val="left"/>
      <w:pPr>
        <w:tabs>
          <w:tab w:val="num" w:pos="3600"/>
        </w:tabs>
        <w:ind w:left="3600" w:hanging="360"/>
      </w:pPr>
      <w:rPr>
        <w:rFonts w:ascii="Arial" w:hAnsi="Arial" w:hint="default"/>
      </w:rPr>
    </w:lvl>
    <w:lvl w:ilvl="5" w:tplc="C9BA828A" w:tentative="1">
      <w:start w:val="1"/>
      <w:numFmt w:val="bullet"/>
      <w:lvlText w:val="•"/>
      <w:lvlJc w:val="left"/>
      <w:pPr>
        <w:tabs>
          <w:tab w:val="num" w:pos="4320"/>
        </w:tabs>
        <w:ind w:left="4320" w:hanging="360"/>
      </w:pPr>
      <w:rPr>
        <w:rFonts w:ascii="Arial" w:hAnsi="Arial" w:hint="default"/>
      </w:rPr>
    </w:lvl>
    <w:lvl w:ilvl="6" w:tplc="4AAC1CB2" w:tentative="1">
      <w:start w:val="1"/>
      <w:numFmt w:val="bullet"/>
      <w:lvlText w:val="•"/>
      <w:lvlJc w:val="left"/>
      <w:pPr>
        <w:tabs>
          <w:tab w:val="num" w:pos="5040"/>
        </w:tabs>
        <w:ind w:left="5040" w:hanging="360"/>
      </w:pPr>
      <w:rPr>
        <w:rFonts w:ascii="Arial" w:hAnsi="Arial" w:hint="default"/>
      </w:rPr>
    </w:lvl>
    <w:lvl w:ilvl="7" w:tplc="3574FC20" w:tentative="1">
      <w:start w:val="1"/>
      <w:numFmt w:val="bullet"/>
      <w:lvlText w:val="•"/>
      <w:lvlJc w:val="left"/>
      <w:pPr>
        <w:tabs>
          <w:tab w:val="num" w:pos="5760"/>
        </w:tabs>
        <w:ind w:left="5760" w:hanging="360"/>
      </w:pPr>
      <w:rPr>
        <w:rFonts w:ascii="Arial" w:hAnsi="Arial" w:hint="default"/>
      </w:rPr>
    </w:lvl>
    <w:lvl w:ilvl="8" w:tplc="E9BA0EF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6"/>
  </w:num>
  <w:num w:numId="3">
    <w:abstractNumId w:val="1"/>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jcysjQztLQ0t7RU0lEKTi0uzszPAykwrAUAvaCb+iwAAAA="/>
  </w:docVars>
  <w:rsids>
    <w:rsidRoot w:val="00AE39A1"/>
    <w:rsid w:val="00042AA7"/>
    <w:rsid w:val="00067A83"/>
    <w:rsid w:val="0008646E"/>
    <w:rsid w:val="000A3AE4"/>
    <w:rsid w:val="000D52D6"/>
    <w:rsid w:val="000D7718"/>
    <w:rsid w:val="000E6E1A"/>
    <w:rsid w:val="001333B1"/>
    <w:rsid w:val="0013686D"/>
    <w:rsid w:val="00144659"/>
    <w:rsid w:val="00154C9F"/>
    <w:rsid w:val="001F427B"/>
    <w:rsid w:val="00267741"/>
    <w:rsid w:val="003065AA"/>
    <w:rsid w:val="0031442E"/>
    <w:rsid w:val="00322D44"/>
    <w:rsid w:val="00327AA1"/>
    <w:rsid w:val="00357B45"/>
    <w:rsid w:val="00370B23"/>
    <w:rsid w:val="003E3EAE"/>
    <w:rsid w:val="0041471C"/>
    <w:rsid w:val="004258E5"/>
    <w:rsid w:val="004269D4"/>
    <w:rsid w:val="004C13EA"/>
    <w:rsid w:val="004C2CEA"/>
    <w:rsid w:val="004F09C5"/>
    <w:rsid w:val="00510E1C"/>
    <w:rsid w:val="00556529"/>
    <w:rsid w:val="00565E49"/>
    <w:rsid w:val="00591D4C"/>
    <w:rsid w:val="006068CF"/>
    <w:rsid w:val="006266D7"/>
    <w:rsid w:val="0067603F"/>
    <w:rsid w:val="006D3EAC"/>
    <w:rsid w:val="006D5BF0"/>
    <w:rsid w:val="006F043A"/>
    <w:rsid w:val="006F54D3"/>
    <w:rsid w:val="007419A5"/>
    <w:rsid w:val="007D4241"/>
    <w:rsid w:val="007E1FA7"/>
    <w:rsid w:val="007F6F38"/>
    <w:rsid w:val="008003D9"/>
    <w:rsid w:val="00865FB6"/>
    <w:rsid w:val="008928D7"/>
    <w:rsid w:val="008A4D2A"/>
    <w:rsid w:val="008F6F8F"/>
    <w:rsid w:val="00932535"/>
    <w:rsid w:val="009A1813"/>
    <w:rsid w:val="009D5BE7"/>
    <w:rsid w:val="009E41C0"/>
    <w:rsid w:val="009E4FD1"/>
    <w:rsid w:val="009F2D35"/>
    <w:rsid w:val="009F65A8"/>
    <w:rsid w:val="00A120F2"/>
    <w:rsid w:val="00A14538"/>
    <w:rsid w:val="00A42493"/>
    <w:rsid w:val="00A64E39"/>
    <w:rsid w:val="00A72840"/>
    <w:rsid w:val="00A8039F"/>
    <w:rsid w:val="00A8277A"/>
    <w:rsid w:val="00A829F0"/>
    <w:rsid w:val="00AB40C9"/>
    <w:rsid w:val="00AC5DB5"/>
    <w:rsid w:val="00AC64AA"/>
    <w:rsid w:val="00AE39A1"/>
    <w:rsid w:val="00B0573C"/>
    <w:rsid w:val="00B53A7F"/>
    <w:rsid w:val="00B626E0"/>
    <w:rsid w:val="00B96BD4"/>
    <w:rsid w:val="00BA0CD6"/>
    <w:rsid w:val="00BA15A5"/>
    <w:rsid w:val="00BA3E21"/>
    <w:rsid w:val="00BE376E"/>
    <w:rsid w:val="00BE43CA"/>
    <w:rsid w:val="00BF4E8F"/>
    <w:rsid w:val="00C229C4"/>
    <w:rsid w:val="00C32BCD"/>
    <w:rsid w:val="00C4089B"/>
    <w:rsid w:val="00C705FD"/>
    <w:rsid w:val="00C73EC5"/>
    <w:rsid w:val="00C81D13"/>
    <w:rsid w:val="00CA46F3"/>
    <w:rsid w:val="00CB3B6F"/>
    <w:rsid w:val="00CC5090"/>
    <w:rsid w:val="00CD16C2"/>
    <w:rsid w:val="00CF5C2E"/>
    <w:rsid w:val="00CF78F5"/>
    <w:rsid w:val="00D51978"/>
    <w:rsid w:val="00D946AA"/>
    <w:rsid w:val="00DB16BE"/>
    <w:rsid w:val="00E315AF"/>
    <w:rsid w:val="00E44710"/>
    <w:rsid w:val="00E85009"/>
    <w:rsid w:val="00F358FD"/>
    <w:rsid w:val="00F7004E"/>
    <w:rsid w:val="00FA509B"/>
    <w:rsid w:val="00FE67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258B"/>
  <w15:chartTrackingRefBased/>
  <w15:docId w15:val="{62FC706B-3BC2-47B5-B699-972731BA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22D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D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9A1"/>
    <w:pPr>
      <w:ind w:left="720"/>
      <w:contextualSpacing/>
    </w:pPr>
  </w:style>
  <w:style w:type="character" w:styleId="Hyperlink">
    <w:name w:val="Hyperlink"/>
    <w:basedOn w:val="DefaultParagraphFont"/>
    <w:uiPriority w:val="99"/>
    <w:unhideWhenUsed/>
    <w:rsid w:val="00BE43CA"/>
    <w:rPr>
      <w:color w:val="0563C1" w:themeColor="hyperlink"/>
      <w:u w:val="single"/>
    </w:rPr>
  </w:style>
  <w:style w:type="character" w:customStyle="1" w:styleId="UnresolvedMention1">
    <w:name w:val="Unresolved Mention1"/>
    <w:basedOn w:val="DefaultParagraphFont"/>
    <w:uiPriority w:val="99"/>
    <w:semiHidden/>
    <w:unhideWhenUsed/>
    <w:rsid w:val="00BE43CA"/>
    <w:rPr>
      <w:color w:val="605E5C"/>
      <w:shd w:val="clear" w:color="auto" w:fill="E1DFDD"/>
    </w:rPr>
  </w:style>
  <w:style w:type="character" w:customStyle="1" w:styleId="Heading2Char">
    <w:name w:val="Heading 2 Char"/>
    <w:basedOn w:val="DefaultParagraphFont"/>
    <w:link w:val="Heading2"/>
    <w:uiPriority w:val="9"/>
    <w:rsid w:val="00322D4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2D4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133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972050">
      <w:bodyDiv w:val="1"/>
      <w:marLeft w:val="0"/>
      <w:marRight w:val="0"/>
      <w:marTop w:val="0"/>
      <w:marBottom w:val="0"/>
      <w:divBdr>
        <w:top w:val="none" w:sz="0" w:space="0" w:color="auto"/>
        <w:left w:val="none" w:sz="0" w:space="0" w:color="auto"/>
        <w:bottom w:val="none" w:sz="0" w:space="0" w:color="auto"/>
        <w:right w:val="none" w:sz="0" w:space="0" w:color="auto"/>
      </w:divBdr>
      <w:divsChild>
        <w:div w:id="1771394795">
          <w:marLeft w:val="360"/>
          <w:marRight w:val="0"/>
          <w:marTop w:val="200"/>
          <w:marBottom w:val="0"/>
          <w:divBdr>
            <w:top w:val="none" w:sz="0" w:space="0" w:color="auto"/>
            <w:left w:val="none" w:sz="0" w:space="0" w:color="auto"/>
            <w:bottom w:val="none" w:sz="0" w:space="0" w:color="auto"/>
            <w:right w:val="none" w:sz="0" w:space="0" w:color="auto"/>
          </w:divBdr>
        </w:div>
      </w:divsChild>
    </w:div>
    <w:div w:id="340818269">
      <w:bodyDiv w:val="1"/>
      <w:marLeft w:val="0"/>
      <w:marRight w:val="0"/>
      <w:marTop w:val="0"/>
      <w:marBottom w:val="0"/>
      <w:divBdr>
        <w:top w:val="none" w:sz="0" w:space="0" w:color="auto"/>
        <w:left w:val="none" w:sz="0" w:space="0" w:color="auto"/>
        <w:bottom w:val="none" w:sz="0" w:space="0" w:color="auto"/>
        <w:right w:val="none" w:sz="0" w:space="0" w:color="auto"/>
      </w:divBdr>
      <w:divsChild>
        <w:div w:id="72551328">
          <w:marLeft w:val="360"/>
          <w:marRight w:val="0"/>
          <w:marTop w:val="200"/>
          <w:marBottom w:val="0"/>
          <w:divBdr>
            <w:top w:val="none" w:sz="0" w:space="0" w:color="auto"/>
            <w:left w:val="none" w:sz="0" w:space="0" w:color="auto"/>
            <w:bottom w:val="none" w:sz="0" w:space="0" w:color="auto"/>
            <w:right w:val="none" w:sz="0" w:space="0" w:color="auto"/>
          </w:divBdr>
        </w:div>
        <w:div w:id="1183856306">
          <w:marLeft w:val="360"/>
          <w:marRight w:val="0"/>
          <w:marTop w:val="200"/>
          <w:marBottom w:val="0"/>
          <w:divBdr>
            <w:top w:val="none" w:sz="0" w:space="0" w:color="auto"/>
            <w:left w:val="none" w:sz="0" w:space="0" w:color="auto"/>
            <w:bottom w:val="none" w:sz="0" w:space="0" w:color="auto"/>
            <w:right w:val="none" w:sz="0" w:space="0" w:color="auto"/>
          </w:divBdr>
        </w:div>
        <w:div w:id="550969027">
          <w:marLeft w:val="360"/>
          <w:marRight w:val="0"/>
          <w:marTop w:val="200"/>
          <w:marBottom w:val="0"/>
          <w:divBdr>
            <w:top w:val="none" w:sz="0" w:space="0" w:color="auto"/>
            <w:left w:val="none" w:sz="0" w:space="0" w:color="auto"/>
            <w:bottom w:val="none" w:sz="0" w:space="0" w:color="auto"/>
            <w:right w:val="none" w:sz="0" w:space="0" w:color="auto"/>
          </w:divBdr>
        </w:div>
        <w:div w:id="1883056761">
          <w:marLeft w:val="360"/>
          <w:marRight w:val="0"/>
          <w:marTop w:val="200"/>
          <w:marBottom w:val="0"/>
          <w:divBdr>
            <w:top w:val="none" w:sz="0" w:space="0" w:color="auto"/>
            <w:left w:val="none" w:sz="0" w:space="0" w:color="auto"/>
            <w:bottom w:val="none" w:sz="0" w:space="0" w:color="auto"/>
            <w:right w:val="none" w:sz="0" w:space="0" w:color="auto"/>
          </w:divBdr>
        </w:div>
        <w:div w:id="2119330871">
          <w:marLeft w:val="360"/>
          <w:marRight w:val="0"/>
          <w:marTop w:val="200"/>
          <w:marBottom w:val="0"/>
          <w:divBdr>
            <w:top w:val="none" w:sz="0" w:space="0" w:color="auto"/>
            <w:left w:val="none" w:sz="0" w:space="0" w:color="auto"/>
            <w:bottom w:val="none" w:sz="0" w:space="0" w:color="auto"/>
            <w:right w:val="none" w:sz="0" w:space="0" w:color="auto"/>
          </w:divBdr>
        </w:div>
      </w:divsChild>
    </w:div>
    <w:div w:id="509223923">
      <w:bodyDiv w:val="1"/>
      <w:marLeft w:val="0"/>
      <w:marRight w:val="0"/>
      <w:marTop w:val="0"/>
      <w:marBottom w:val="0"/>
      <w:divBdr>
        <w:top w:val="none" w:sz="0" w:space="0" w:color="auto"/>
        <w:left w:val="none" w:sz="0" w:space="0" w:color="auto"/>
        <w:bottom w:val="none" w:sz="0" w:space="0" w:color="auto"/>
        <w:right w:val="none" w:sz="0" w:space="0" w:color="auto"/>
      </w:divBdr>
      <w:divsChild>
        <w:div w:id="1345857596">
          <w:marLeft w:val="360"/>
          <w:marRight w:val="0"/>
          <w:marTop w:val="200"/>
          <w:marBottom w:val="0"/>
          <w:divBdr>
            <w:top w:val="none" w:sz="0" w:space="0" w:color="auto"/>
            <w:left w:val="none" w:sz="0" w:space="0" w:color="auto"/>
            <w:bottom w:val="none" w:sz="0" w:space="0" w:color="auto"/>
            <w:right w:val="none" w:sz="0" w:space="0" w:color="auto"/>
          </w:divBdr>
        </w:div>
      </w:divsChild>
    </w:div>
    <w:div w:id="824855945">
      <w:bodyDiv w:val="1"/>
      <w:marLeft w:val="0"/>
      <w:marRight w:val="0"/>
      <w:marTop w:val="0"/>
      <w:marBottom w:val="0"/>
      <w:divBdr>
        <w:top w:val="none" w:sz="0" w:space="0" w:color="auto"/>
        <w:left w:val="none" w:sz="0" w:space="0" w:color="auto"/>
        <w:bottom w:val="none" w:sz="0" w:space="0" w:color="auto"/>
        <w:right w:val="none" w:sz="0" w:space="0" w:color="auto"/>
      </w:divBdr>
      <w:divsChild>
        <w:div w:id="1808429922">
          <w:marLeft w:val="360"/>
          <w:marRight w:val="0"/>
          <w:marTop w:val="200"/>
          <w:marBottom w:val="0"/>
          <w:divBdr>
            <w:top w:val="none" w:sz="0" w:space="0" w:color="auto"/>
            <w:left w:val="none" w:sz="0" w:space="0" w:color="auto"/>
            <w:bottom w:val="none" w:sz="0" w:space="0" w:color="auto"/>
            <w:right w:val="none" w:sz="0" w:space="0" w:color="auto"/>
          </w:divBdr>
        </w:div>
      </w:divsChild>
    </w:div>
    <w:div w:id="890503899">
      <w:bodyDiv w:val="1"/>
      <w:marLeft w:val="0"/>
      <w:marRight w:val="0"/>
      <w:marTop w:val="0"/>
      <w:marBottom w:val="0"/>
      <w:divBdr>
        <w:top w:val="none" w:sz="0" w:space="0" w:color="auto"/>
        <w:left w:val="none" w:sz="0" w:space="0" w:color="auto"/>
        <w:bottom w:val="none" w:sz="0" w:space="0" w:color="auto"/>
        <w:right w:val="none" w:sz="0" w:space="0" w:color="auto"/>
      </w:divBdr>
      <w:divsChild>
        <w:div w:id="394015889">
          <w:marLeft w:val="360"/>
          <w:marRight w:val="0"/>
          <w:marTop w:val="200"/>
          <w:marBottom w:val="0"/>
          <w:divBdr>
            <w:top w:val="none" w:sz="0" w:space="0" w:color="auto"/>
            <w:left w:val="none" w:sz="0" w:space="0" w:color="auto"/>
            <w:bottom w:val="none" w:sz="0" w:space="0" w:color="auto"/>
            <w:right w:val="none" w:sz="0" w:space="0" w:color="auto"/>
          </w:divBdr>
        </w:div>
      </w:divsChild>
    </w:div>
    <w:div w:id="1532643132">
      <w:bodyDiv w:val="1"/>
      <w:marLeft w:val="0"/>
      <w:marRight w:val="0"/>
      <w:marTop w:val="0"/>
      <w:marBottom w:val="0"/>
      <w:divBdr>
        <w:top w:val="none" w:sz="0" w:space="0" w:color="auto"/>
        <w:left w:val="none" w:sz="0" w:space="0" w:color="auto"/>
        <w:bottom w:val="none" w:sz="0" w:space="0" w:color="auto"/>
        <w:right w:val="none" w:sz="0" w:space="0" w:color="auto"/>
      </w:divBdr>
      <w:divsChild>
        <w:div w:id="318312031">
          <w:marLeft w:val="360"/>
          <w:marRight w:val="0"/>
          <w:marTop w:val="200"/>
          <w:marBottom w:val="0"/>
          <w:divBdr>
            <w:top w:val="none" w:sz="0" w:space="0" w:color="auto"/>
            <w:left w:val="none" w:sz="0" w:space="0" w:color="auto"/>
            <w:bottom w:val="none" w:sz="0" w:space="0" w:color="auto"/>
            <w:right w:val="none" w:sz="0" w:space="0" w:color="auto"/>
          </w:divBdr>
        </w:div>
      </w:divsChild>
    </w:div>
    <w:div w:id="2120102011">
      <w:bodyDiv w:val="1"/>
      <w:marLeft w:val="0"/>
      <w:marRight w:val="0"/>
      <w:marTop w:val="0"/>
      <w:marBottom w:val="0"/>
      <w:divBdr>
        <w:top w:val="none" w:sz="0" w:space="0" w:color="auto"/>
        <w:left w:val="none" w:sz="0" w:space="0" w:color="auto"/>
        <w:bottom w:val="none" w:sz="0" w:space="0" w:color="auto"/>
        <w:right w:val="none" w:sz="0" w:space="0" w:color="auto"/>
      </w:divBdr>
      <w:divsChild>
        <w:div w:id="100671521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4</TotalTime>
  <Pages>7</Pages>
  <Words>2247</Words>
  <Characters>1281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16274423</dc:creator>
  <cp:keywords/>
  <dc:description/>
  <cp:lastModifiedBy>Toby bluck</cp:lastModifiedBy>
  <cp:revision>49</cp:revision>
  <dcterms:created xsi:type="dcterms:W3CDTF">2019-11-24T14:16:00Z</dcterms:created>
  <dcterms:modified xsi:type="dcterms:W3CDTF">2019-12-04T19:25:00Z</dcterms:modified>
</cp:coreProperties>
</file>